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17"/>
        <w:gridCol w:w="3799"/>
      </w:tblGrid>
      <w:tr w:rsidR="008A65E8" w:rsidRPr="008A65E8" w:rsidTr="008A65E8">
        <w:trPr>
          <w:trHeight w:val="416"/>
        </w:trPr>
        <w:tc>
          <w:tcPr>
            <w:tcW w:w="9016" w:type="dxa"/>
            <w:gridSpan w:val="2"/>
          </w:tcPr>
          <w:p w:rsidR="008A65E8" w:rsidRPr="005406BF" w:rsidRDefault="008A65E8" w:rsidP="00873EE2">
            <w:pPr>
              <w:rPr>
                <w:rFonts w:ascii="Arial" w:eastAsia="Times New Roman" w:hAnsi="Arial" w:cs="Arial"/>
                <w:b/>
                <w:color w:val="000000"/>
                <w:sz w:val="28"/>
                <w:szCs w:val="28"/>
                <w:lang w:eastAsia="en-GB"/>
              </w:rPr>
            </w:pPr>
            <w:r w:rsidRPr="005406BF">
              <w:rPr>
                <w:rFonts w:ascii="Arial" w:eastAsia="Times New Roman" w:hAnsi="Arial" w:cs="Arial"/>
                <w:b/>
                <w:color w:val="000000"/>
                <w:sz w:val="28"/>
                <w:szCs w:val="28"/>
                <w:lang w:eastAsia="en-GB"/>
              </w:rPr>
              <w:t xml:space="preserve">BACH </w:t>
            </w:r>
            <w:r w:rsidRPr="008A65E8">
              <w:rPr>
                <w:rFonts w:ascii="Arial" w:eastAsia="Times New Roman" w:hAnsi="Arial" w:cs="Arial"/>
                <w:b/>
                <w:color w:val="000000"/>
                <w:sz w:val="28"/>
                <w:szCs w:val="28"/>
                <w:lang w:eastAsia="en-GB"/>
              </w:rPr>
              <w:t>NEC</w:t>
            </w:r>
            <w:r w:rsidRPr="005406BF">
              <w:rPr>
                <w:rFonts w:ascii="Arial" w:eastAsia="Times New Roman" w:hAnsi="Arial" w:cs="Arial"/>
                <w:b/>
                <w:color w:val="000000"/>
                <w:sz w:val="28"/>
                <w:szCs w:val="28"/>
                <w:lang w:eastAsia="en-GB"/>
              </w:rPr>
              <w:t xml:space="preserve"> Meeting</w:t>
            </w:r>
            <w:r w:rsidRPr="008A65E8">
              <w:rPr>
                <w:rFonts w:ascii="Arial" w:eastAsia="Times New Roman" w:hAnsi="Arial" w:cs="Arial"/>
                <w:b/>
                <w:color w:val="000000"/>
                <w:sz w:val="28"/>
                <w:szCs w:val="28"/>
                <w:lang w:eastAsia="en-GB"/>
              </w:rPr>
              <w:t xml:space="preserve"> 19 June</w:t>
            </w:r>
            <w:r w:rsidRPr="005406BF">
              <w:rPr>
                <w:rFonts w:ascii="Arial" w:eastAsia="Times New Roman" w:hAnsi="Arial" w:cs="Arial"/>
                <w:b/>
                <w:color w:val="000000"/>
                <w:sz w:val="28"/>
                <w:szCs w:val="28"/>
                <w:lang w:eastAsia="en-GB"/>
              </w:rPr>
              <w:t xml:space="preserve"> 2019 Action Points and Notes </w:t>
            </w:r>
          </w:p>
        </w:tc>
      </w:tr>
      <w:tr w:rsidR="008A65E8" w:rsidRPr="008A65E8" w:rsidTr="008A65E8">
        <w:tc>
          <w:tcPr>
            <w:tcW w:w="5217" w:type="dxa"/>
          </w:tcPr>
          <w:p w:rsidR="008A65E8" w:rsidRDefault="008A65E8" w:rsidP="008A65E8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8A65E8">
              <w:rPr>
                <w:rFonts w:ascii="Arial" w:eastAsia="Times New Roman" w:hAnsi="Arial" w:cs="Arial"/>
                <w:b/>
                <w:color w:val="000000"/>
                <w:lang w:eastAsia="en-GB"/>
              </w:rPr>
              <w:t>Attendance</w:t>
            </w: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lang w:eastAsia="en-GB"/>
              </w:rPr>
              <w:t xml:space="preserve">- </w:t>
            </w: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>Graham Hasting-Evans, Dave Wilkins, Lee Mills, Dermott Brennan, Mike Morson, Mick Hinds, Ian Billyard, John Cartwright, Steve Caldwell, Graham McPhail, Ian Stirling</w:t>
            </w:r>
          </w:p>
          <w:p w:rsidR="008A65E8" w:rsidRPr="008A65E8" w:rsidRDefault="008A65E8" w:rsidP="008A65E8">
            <w:pPr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3799" w:type="dxa"/>
          </w:tcPr>
          <w:p w:rsidR="008A65E8" w:rsidRPr="008A65E8" w:rsidRDefault="008A65E8" w:rsidP="00873EE2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</w:tc>
      </w:tr>
      <w:tr w:rsidR="008A65E8" w:rsidRPr="008A65E8" w:rsidTr="008A65E8">
        <w:tc>
          <w:tcPr>
            <w:tcW w:w="5217" w:type="dxa"/>
          </w:tcPr>
          <w:p w:rsidR="008A65E8" w:rsidRDefault="008A65E8" w:rsidP="00873EE2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8A65E8">
              <w:rPr>
                <w:rFonts w:ascii="Arial" w:eastAsia="Times New Roman" w:hAnsi="Arial" w:cs="Arial"/>
                <w:b/>
                <w:color w:val="000000"/>
                <w:lang w:eastAsia="en-GB"/>
              </w:rPr>
              <w:t>Apologies</w:t>
            </w: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lang w:eastAsia="en-GB"/>
              </w:rPr>
              <w:t xml:space="preserve">- </w:t>
            </w: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>Bob Howlett, Andrew Brett, Ian Goodwin and Jonty Williamson</w:t>
            </w:r>
          </w:p>
          <w:p w:rsidR="008A65E8" w:rsidRPr="008A65E8" w:rsidRDefault="008A65E8" w:rsidP="00873EE2">
            <w:pPr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3799" w:type="dxa"/>
          </w:tcPr>
          <w:p w:rsidR="008A65E8" w:rsidRPr="008A65E8" w:rsidRDefault="008A65E8" w:rsidP="00873EE2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</w:tc>
      </w:tr>
      <w:tr w:rsidR="008A65E8" w:rsidRPr="008A65E8" w:rsidTr="008A65E8">
        <w:tc>
          <w:tcPr>
            <w:tcW w:w="5217" w:type="dxa"/>
          </w:tcPr>
          <w:p w:rsidR="008A65E8" w:rsidRPr="008A65E8" w:rsidRDefault="008A65E8" w:rsidP="00873EE2">
            <w:pPr>
              <w:rPr>
                <w:rFonts w:ascii="Arial" w:eastAsia="Times New Roman" w:hAnsi="Arial" w:cs="Arial"/>
                <w:lang w:eastAsia="en-GB"/>
              </w:rPr>
            </w:pPr>
            <w:r w:rsidRPr="008A65E8">
              <w:rPr>
                <w:rFonts w:ascii="Arial" w:eastAsia="Times New Roman" w:hAnsi="Arial" w:cs="Arial"/>
                <w:b/>
                <w:lang w:eastAsia="en-GB"/>
              </w:rPr>
              <w:t>No Shows</w:t>
            </w:r>
            <w:r w:rsidRPr="008A65E8">
              <w:rPr>
                <w:rFonts w:ascii="Arial" w:eastAsia="Times New Roman" w:hAnsi="Arial" w:cs="Arial"/>
                <w:lang w:eastAsia="en-GB"/>
              </w:rPr>
              <w:t xml:space="preserve"> </w:t>
            </w:r>
            <w:r>
              <w:rPr>
                <w:rFonts w:ascii="Arial" w:eastAsia="Times New Roman" w:hAnsi="Arial" w:cs="Arial"/>
                <w:lang w:eastAsia="en-GB"/>
              </w:rPr>
              <w:t>– Alex Sheldon, Derek Rutherford</w:t>
            </w:r>
          </w:p>
        </w:tc>
        <w:tc>
          <w:tcPr>
            <w:tcW w:w="3799" w:type="dxa"/>
          </w:tcPr>
          <w:p w:rsidR="008A65E8" w:rsidRPr="008A65E8" w:rsidRDefault="008A65E8" w:rsidP="00873EE2">
            <w:pPr>
              <w:rPr>
                <w:rFonts w:ascii="Arial" w:eastAsia="Times New Roman" w:hAnsi="Arial" w:cs="Arial"/>
                <w:lang w:eastAsia="en-GB"/>
              </w:rPr>
            </w:pPr>
          </w:p>
        </w:tc>
      </w:tr>
      <w:tr w:rsidR="008A65E8" w:rsidRPr="008A65E8" w:rsidTr="008A65E8">
        <w:tc>
          <w:tcPr>
            <w:tcW w:w="5217" w:type="dxa"/>
          </w:tcPr>
          <w:p w:rsidR="008A65E8" w:rsidRDefault="008A65E8" w:rsidP="00873EE2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It was agree</w:t>
            </w:r>
            <w:r w:rsidR="005406BF">
              <w:rPr>
                <w:rFonts w:ascii="Arial" w:eastAsia="Times New Roman" w:hAnsi="Arial" w:cs="Arial"/>
                <w:color w:val="000000"/>
                <w:lang w:eastAsia="en-GB"/>
              </w:rPr>
              <w:t>d</w:t>
            </w:r>
            <w:r>
              <w:rPr>
                <w:rFonts w:ascii="Arial" w:eastAsia="Times New Roman" w:hAnsi="Arial" w:cs="Arial"/>
                <w:color w:val="000000"/>
                <w:lang w:eastAsia="en-GB"/>
              </w:rPr>
              <w:t xml:space="preserve"> to hold a joint Regional Meeting with the view to merging South East and London Regions.</w:t>
            </w:r>
          </w:p>
          <w:p w:rsidR="008A65E8" w:rsidRPr="008A65E8" w:rsidRDefault="008A65E8" w:rsidP="00873EE2">
            <w:pPr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3799" w:type="dxa"/>
          </w:tcPr>
          <w:p w:rsidR="008A65E8" w:rsidRPr="008A65E8" w:rsidRDefault="00335FC4" w:rsidP="00873EE2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IS</w:t>
            </w:r>
          </w:p>
        </w:tc>
      </w:tr>
      <w:tr w:rsidR="008A65E8" w:rsidRPr="008A65E8" w:rsidTr="008A65E8">
        <w:tc>
          <w:tcPr>
            <w:tcW w:w="5217" w:type="dxa"/>
          </w:tcPr>
          <w:p w:rsidR="008A65E8" w:rsidRDefault="008A65E8" w:rsidP="00873EE2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>Loo</w:t>
            </w:r>
            <w:r w:rsidR="005406BF">
              <w:rPr>
                <w:rFonts w:ascii="Arial" w:eastAsia="Times New Roman" w:hAnsi="Arial" w:cs="Arial"/>
                <w:color w:val="000000"/>
                <w:lang w:eastAsia="en-GB"/>
              </w:rPr>
              <w:t>k at the Marketing Package for P</w:t>
            </w: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>rivate Providers</w:t>
            </w:r>
          </w:p>
          <w:p w:rsidR="00335FC4" w:rsidRPr="008A65E8" w:rsidRDefault="00335FC4" w:rsidP="00873EE2">
            <w:pPr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3799" w:type="dxa"/>
          </w:tcPr>
          <w:p w:rsidR="008A65E8" w:rsidRPr="008A65E8" w:rsidRDefault="00335FC4" w:rsidP="00873EE2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IS</w:t>
            </w:r>
          </w:p>
        </w:tc>
      </w:tr>
      <w:tr w:rsidR="008A65E8" w:rsidRPr="008A65E8" w:rsidTr="008A65E8">
        <w:tc>
          <w:tcPr>
            <w:tcW w:w="5217" w:type="dxa"/>
          </w:tcPr>
          <w:p w:rsidR="008A65E8" w:rsidRDefault="004B534A" w:rsidP="004B534A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Look at Pri</w:t>
            </w:r>
            <w:r w:rsidR="008A65E8" w:rsidRPr="008A65E8">
              <w:rPr>
                <w:rFonts w:ascii="Arial" w:eastAsia="Times New Roman" w:hAnsi="Arial" w:cs="Arial"/>
                <w:color w:val="000000"/>
                <w:lang w:eastAsia="en-GB"/>
              </w:rPr>
              <w:t>vate Learning Providers Network</w:t>
            </w:r>
            <w:r>
              <w:rPr>
                <w:rFonts w:ascii="Arial" w:eastAsia="Times New Roman" w:hAnsi="Arial" w:cs="Arial"/>
                <w:color w:val="000000"/>
                <w:lang w:eastAsia="en-GB"/>
              </w:rPr>
              <w:t>s</w:t>
            </w:r>
          </w:p>
          <w:p w:rsidR="004B534A" w:rsidRPr="008A65E8" w:rsidRDefault="004B534A" w:rsidP="004B534A">
            <w:pPr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3799" w:type="dxa"/>
          </w:tcPr>
          <w:p w:rsidR="008A65E8" w:rsidRPr="008A65E8" w:rsidRDefault="004B534A" w:rsidP="00873EE2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NEC All Members</w:t>
            </w:r>
          </w:p>
        </w:tc>
      </w:tr>
      <w:tr w:rsidR="008A65E8" w:rsidRPr="008A65E8" w:rsidTr="008A65E8">
        <w:tc>
          <w:tcPr>
            <w:tcW w:w="5217" w:type="dxa"/>
          </w:tcPr>
          <w:p w:rsidR="008A65E8" w:rsidRDefault="004B534A" w:rsidP="00873EE2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lang w:eastAsia="en-GB"/>
              </w:rPr>
              <w:t>AELP</w:t>
            </w:r>
            <w:proofErr w:type="spellEnd"/>
            <w:r w:rsidR="008A65E8" w:rsidRPr="008A65E8">
              <w:rPr>
                <w:rFonts w:ascii="Arial" w:eastAsia="Times New Roman" w:hAnsi="Arial" w:cs="Arial"/>
                <w:color w:val="000000"/>
                <w:lang w:eastAsia="en-GB"/>
              </w:rPr>
              <w:t>  look at it re membership </w:t>
            </w:r>
          </w:p>
          <w:p w:rsidR="004B534A" w:rsidRPr="008A65E8" w:rsidRDefault="004B534A" w:rsidP="00873EE2">
            <w:pPr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3799" w:type="dxa"/>
          </w:tcPr>
          <w:p w:rsidR="008A65E8" w:rsidRPr="008A65E8" w:rsidRDefault="004B534A" w:rsidP="00873EE2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IS</w:t>
            </w:r>
          </w:p>
        </w:tc>
      </w:tr>
      <w:tr w:rsidR="008A65E8" w:rsidRPr="008A65E8" w:rsidTr="008A65E8">
        <w:tc>
          <w:tcPr>
            <w:tcW w:w="5217" w:type="dxa"/>
          </w:tcPr>
          <w:p w:rsidR="008A65E8" w:rsidRDefault="00335FC4" w:rsidP="00873EE2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lang w:eastAsia="en-GB"/>
              </w:rPr>
              <w:t>GEH</w:t>
            </w:r>
            <w:proofErr w:type="spellEnd"/>
            <w:r>
              <w:rPr>
                <w:rFonts w:ascii="Arial" w:eastAsia="Times New Roman" w:hAnsi="Arial" w:cs="Arial"/>
                <w:color w:val="000000"/>
                <w:lang w:eastAsia="en-GB"/>
              </w:rPr>
              <w:t>  to re-send</w:t>
            </w:r>
            <w:r w:rsidR="008A65E8" w:rsidRPr="008A65E8">
              <w:rPr>
                <w:rFonts w:ascii="Arial" w:eastAsia="Times New Roman" w:hAnsi="Arial" w:cs="Arial"/>
                <w:color w:val="000000"/>
                <w:lang w:eastAsia="en-GB"/>
              </w:rPr>
              <w:t xml:space="preserve"> Private Providers List</w:t>
            </w:r>
          </w:p>
          <w:p w:rsidR="00335FC4" w:rsidRPr="008A65E8" w:rsidRDefault="00335FC4" w:rsidP="00873EE2">
            <w:pPr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3799" w:type="dxa"/>
          </w:tcPr>
          <w:p w:rsidR="008A65E8" w:rsidRPr="008A65E8" w:rsidRDefault="00335FC4" w:rsidP="00873EE2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lang w:eastAsia="en-GB"/>
              </w:rPr>
              <w:t>GHE</w:t>
            </w:r>
            <w:proofErr w:type="spellEnd"/>
          </w:p>
        </w:tc>
      </w:tr>
      <w:tr w:rsidR="008A65E8" w:rsidRPr="008A65E8" w:rsidTr="008A65E8">
        <w:tc>
          <w:tcPr>
            <w:tcW w:w="5217" w:type="dxa"/>
          </w:tcPr>
          <w:p w:rsidR="008A65E8" w:rsidRDefault="00335FC4" w:rsidP="00873EE2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Se</w:t>
            </w:r>
            <w:r w:rsidR="008A65E8" w:rsidRPr="008A65E8">
              <w:rPr>
                <w:rFonts w:ascii="Arial" w:eastAsia="Times New Roman" w:hAnsi="Arial" w:cs="Arial"/>
                <w:color w:val="000000"/>
                <w:lang w:eastAsia="en-GB"/>
              </w:rPr>
              <w:t xml:space="preserve">nd out </w:t>
            </w:r>
            <w:r>
              <w:rPr>
                <w:rFonts w:ascii="Arial" w:eastAsia="Times New Roman" w:hAnsi="Arial" w:cs="Arial"/>
                <w:color w:val="000000"/>
                <w:lang w:eastAsia="en-GB"/>
              </w:rPr>
              <w:t xml:space="preserve">availability in </w:t>
            </w:r>
            <w:r w:rsidR="008A65E8" w:rsidRPr="008A65E8">
              <w:rPr>
                <w:rFonts w:ascii="Arial" w:eastAsia="Times New Roman" w:hAnsi="Arial" w:cs="Arial"/>
                <w:color w:val="000000"/>
                <w:lang w:eastAsia="en-GB"/>
              </w:rPr>
              <w:t>Sept and Oct House building training days</w:t>
            </w:r>
            <w:r>
              <w:rPr>
                <w:rFonts w:ascii="Arial" w:eastAsia="Times New Roman" w:hAnsi="Arial" w:cs="Arial"/>
                <w:color w:val="000000"/>
                <w:lang w:eastAsia="en-GB"/>
              </w:rPr>
              <w:t xml:space="preserve"> to NEC contacts.</w:t>
            </w:r>
          </w:p>
          <w:p w:rsidR="00335FC4" w:rsidRPr="008A65E8" w:rsidRDefault="00335FC4" w:rsidP="00873EE2">
            <w:pPr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3799" w:type="dxa"/>
          </w:tcPr>
          <w:p w:rsidR="008A65E8" w:rsidRPr="008A65E8" w:rsidRDefault="00335FC4" w:rsidP="00873EE2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IS</w:t>
            </w:r>
          </w:p>
        </w:tc>
      </w:tr>
      <w:tr w:rsidR="008A65E8" w:rsidRPr="008A65E8" w:rsidTr="008A65E8">
        <w:tc>
          <w:tcPr>
            <w:tcW w:w="5217" w:type="dxa"/>
          </w:tcPr>
          <w:p w:rsidR="008A65E8" w:rsidRDefault="008A65E8" w:rsidP="00873EE2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>Joh</w:t>
            </w:r>
            <w:r w:rsidR="00335FC4">
              <w:rPr>
                <w:rFonts w:ascii="Arial" w:eastAsia="Times New Roman" w:hAnsi="Arial" w:cs="Arial"/>
                <w:color w:val="000000"/>
                <w:lang w:eastAsia="en-GB"/>
              </w:rPr>
              <w:t>n Cartwright Regional Meeting on the afternoon of the House B</w:t>
            </w: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>uilding session</w:t>
            </w:r>
            <w:r w:rsidR="00335FC4">
              <w:rPr>
                <w:rFonts w:ascii="Arial" w:eastAsia="Times New Roman" w:hAnsi="Arial" w:cs="Arial"/>
                <w:color w:val="000000"/>
                <w:lang w:eastAsia="en-GB"/>
              </w:rPr>
              <w:t>.</w:t>
            </w:r>
          </w:p>
          <w:p w:rsidR="00335FC4" w:rsidRPr="008A65E8" w:rsidRDefault="00335FC4" w:rsidP="00873EE2">
            <w:pPr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3799" w:type="dxa"/>
          </w:tcPr>
          <w:p w:rsidR="008A65E8" w:rsidRPr="008A65E8" w:rsidRDefault="00335FC4" w:rsidP="00873EE2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Note</w:t>
            </w:r>
          </w:p>
        </w:tc>
      </w:tr>
      <w:tr w:rsidR="008A65E8" w:rsidRPr="008A65E8" w:rsidTr="008A65E8">
        <w:tc>
          <w:tcPr>
            <w:tcW w:w="5217" w:type="dxa"/>
          </w:tcPr>
          <w:p w:rsidR="008A65E8" w:rsidRDefault="008A65E8" w:rsidP="00873EE2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 xml:space="preserve">Mike </w:t>
            </w:r>
            <w:r w:rsidR="00335FC4" w:rsidRPr="008A65E8">
              <w:rPr>
                <w:rFonts w:ascii="Arial" w:eastAsia="Times New Roman" w:hAnsi="Arial" w:cs="Arial"/>
                <w:color w:val="000000"/>
                <w:lang w:eastAsia="en-GB"/>
              </w:rPr>
              <w:t>Morson</w:t>
            </w: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 xml:space="preserve"> send House Building details  Date List</w:t>
            </w:r>
          </w:p>
          <w:p w:rsidR="00335FC4" w:rsidRPr="008A65E8" w:rsidRDefault="00335FC4" w:rsidP="00873EE2">
            <w:pPr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3799" w:type="dxa"/>
          </w:tcPr>
          <w:p w:rsidR="008A65E8" w:rsidRPr="008A65E8" w:rsidRDefault="00335FC4" w:rsidP="00873EE2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IS</w:t>
            </w:r>
          </w:p>
        </w:tc>
      </w:tr>
      <w:tr w:rsidR="008A65E8" w:rsidRPr="008A65E8" w:rsidTr="008A65E8">
        <w:tc>
          <w:tcPr>
            <w:tcW w:w="5217" w:type="dxa"/>
          </w:tcPr>
          <w:p w:rsidR="008A65E8" w:rsidRDefault="008A65E8" w:rsidP="00873EE2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proofErr w:type="spellStart"/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>NHBC</w:t>
            </w:r>
            <w:proofErr w:type="spellEnd"/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 xml:space="preserve"> can they issue CPD certs </w:t>
            </w:r>
          </w:p>
          <w:p w:rsidR="00335FC4" w:rsidRPr="008A65E8" w:rsidRDefault="00335FC4" w:rsidP="00873EE2">
            <w:pPr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3799" w:type="dxa"/>
          </w:tcPr>
          <w:p w:rsidR="008A65E8" w:rsidRPr="008A65E8" w:rsidRDefault="00335FC4" w:rsidP="00873EE2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IS</w:t>
            </w:r>
          </w:p>
        </w:tc>
      </w:tr>
      <w:tr w:rsidR="008A65E8" w:rsidRPr="008A65E8" w:rsidTr="008A65E8">
        <w:tc>
          <w:tcPr>
            <w:tcW w:w="5217" w:type="dxa"/>
          </w:tcPr>
          <w:p w:rsidR="004B534A" w:rsidRDefault="008A65E8" w:rsidP="00873EE2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>Dave went Wales </w:t>
            </w:r>
            <w:r w:rsidR="004B534A">
              <w:rPr>
                <w:rFonts w:ascii="Arial" w:eastAsia="Times New Roman" w:hAnsi="Arial" w:cs="Arial"/>
                <w:color w:val="000000"/>
                <w:lang w:eastAsia="en-GB"/>
              </w:rPr>
              <w:t>Regional Meeting</w:t>
            </w:r>
          </w:p>
          <w:p w:rsidR="004B534A" w:rsidRDefault="008A65E8" w:rsidP="00873EE2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 xml:space="preserve">Chase Andrew for the Minutes </w:t>
            </w:r>
          </w:p>
          <w:p w:rsidR="004B534A" w:rsidRDefault="008A65E8" w:rsidP="004B534A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>New Chair Chris Curti</w:t>
            </w:r>
            <w:r w:rsidR="004B534A">
              <w:rPr>
                <w:rFonts w:ascii="Arial" w:eastAsia="Times New Roman" w:hAnsi="Arial" w:cs="Arial"/>
                <w:color w:val="000000"/>
                <w:lang w:eastAsia="en-GB"/>
              </w:rPr>
              <w:t>s.</w:t>
            </w: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 xml:space="preserve">  </w:t>
            </w:r>
            <w:r w:rsidR="004B534A" w:rsidRPr="008A65E8">
              <w:rPr>
                <w:rFonts w:ascii="Arial" w:eastAsia="Times New Roman" w:hAnsi="Arial" w:cs="Arial"/>
                <w:color w:val="000000"/>
                <w:lang w:eastAsia="en-GB"/>
              </w:rPr>
              <w:t>Andrew</w:t>
            </w:r>
            <w:r w:rsidR="004B534A">
              <w:rPr>
                <w:rFonts w:ascii="Arial" w:eastAsia="Times New Roman" w:hAnsi="Arial" w:cs="Arial"/>
                <w:color w:val="000000"/>
                <w:lang w:eastAsia="en-GB"/>
              </w:rPr>
              <w:t xml:space="preserve"> Brett </w:t>
            </w: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 xml:space="preserve">Vice Chair.  </w:t>
            </w:r>
          </w:p>
          <w:p w:rsidR="00101C2B" w:rsidRDefault="008A65E8" w:rsidP="004B534A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 xml:space="preserve">Peter Snowball retired so ask him to join for £12   </w:t>
            </w:r>
          </w:p>
          <w:p w:rsidR="00101C2B" w:rsidRDefault="008A65E8" w:rsidP="00101C2B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 xml:space="preserve">Wales offer half day Breakout at Conference is we get support.  Wales Meeting 4 Oct.  Discuss Autumn breakout.  </w:t>
            </w:r>
            <w:r w:rsidR="00101C2B">
              <w:rPr>
                <w:rFonts w:ascii="Arial" w:eastAsia="Times New Roman" w:hAnsi="Arial" w:cs="Arial"/>
                <w:color w:val="000000"/>
                <w:lang w:eastAsia="en-GB"/>
              </w:rPr>
              <w:t>Ask</w:t>
            </w: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 xml:space="preserve"> every Home Region to have a half hours session at the National Conference.</w:t>
            </w:r>
          </w:p>
          <w:p w:rsidR="008A65E8" w:rsidRDefault="00101C2B" w:rsidP="00101C2B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W</w:t>
            </w:r>
            <w:r w:rsidR="008A65E8" w:rsidRPr="008A65E8">
              <w:rPr>
                <w:rFonts w:ascii="Arial" w:eastAsia="Times New Roman" w:hAnsi="Arial" w:cs="Arial"/>
                <w:color w:val="000000"/>
                <w:lang w:eastAsia="en-GB"/>
              </w:rPr>
              <w:t xml:space="preserve">e need to say </w:t>
            </w: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>Inspection</w:t>
            </w: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lang w:eastAsia="en-GB"/>
              </w:rPr>
              <w:t xml:space="preserve">rather than to make the package </w:t>
            </w:r>
            <w:r w:rsidR="008A65E8" w:rsidRPr="008A65E8">
              <w:rPr>
                <w:rFonts w:ascii="Arial" w:eastAsia="Times New Roman" w:hAnsi="Arial" w:cs="Arial"/>
                <w:color w:val="000000"/>
                <w:lang w:eastAsia="en-GB"/>
              </w:rPr>
              <w:t>inclusive</w:t>
            </w:r>
          </w:p>
          <w:p w:rsidR="00101C2B" w:rsidRPr="008A65E8" w:rsidRDefault="00101C2B" w:rsidP="00101C2B">
            <w:pPr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3799" w:type="dxa"/>
          </w:tcPr>
          <w:p w:rsidR="008A65E8" w:rsidRDefault="008A65E8" w:rsidP="00873EE2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:rsidR="004B534A" w:rsidRDefault="004B534A" w:rsidP="00873EE2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IS</w:t>
            </w:r>
          </w:p>
          <w:p w:rsidR="004B534A" w:rsidRDefault="004B534A" w:rsidP="00873EE2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IS</w:t>
            </w:r>
          </w:p>
          <w:p w:rsidR="00101C2B" w:rsidRDefault="00101C2B" w:rsidP="00873EE2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IS</w:t>
            </w:r>
          </w:p>
          <w:p w:rsidR="00101C2B" w:rsidRDefault="00101C2B" w:rsidP="00873EE2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IS</w:t>
            </w:r>
          </w:p>
          <w:p w:rsidR="00101C2B" w:rsidRDefault="00101C2B" w:rsidP="00873EE2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:rsidR="00101C2B" w:rsidRDefault="00101C2B" w:rsidP="00873EE2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IS</w:t>
            </w:r>
          </w:p>
          <w:p w:rsidR="00101C2B" w:rsidRDefault="00101C2B" w:rsidP="00873EE2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:rsidR="00101C2B" w:rsidRDefault="00101C2B" w:rsidP="00873EE2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:rsidR="00101C2B" w:rsidRPr="008A65E8" w:rsidRDefault="00101C2B" w:rsidP="00873EE2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NEC All Members</w:t>
            </w:r>
          </w:p>
        </w:tc>
      </w:tr>
      <w:tr w:rsidR="008A65E8" w:rsidRPr="008A65E8" w:rsidTr="008A65E8">
        <w:tc>
          <w:tcPr>
            <w:tcW w:w="5217" w:type="dxa"/>
          </w:tcPr>
          <w:p w:rsidR="008A65E8" w:rsidRDefault="00101C2B" w:rsidP="00873EE2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All Regions MUST</w:t>
            </w:r>
            <w:r w:rsidR="008A65E8" w:rsidRPr="008A65E8">
              <w:rPr>
                <w:rFonts w:ascii="Arial" w:eastAsia="Times New Roman" w:hAnsi="Arial" w:cs="Arial"/>
                <w:color w:val="000000"/>
                <w:lang w:eastAsia="en-GB"/>
              </w:rPr>
              <w:t xml:space="preserve"> set 3 meeting</w:t>
            </w:r>
            <w:r w:rsidR="005406BF">
              <w:rPr>
                <w:rFonts w:ascii="Arial" w:eastAsia="Times New Roman" w:hAnsi="Arial" w:cs="Arial"/>
                <w:color w:val="000000"/>
                <w:lang w:eastAsia="en-GB"/>
              </w:rPr>
              <w:t>s</w:t>
            </w:r>
            <w:r w:rsidR="008A65E8" w:rsidRPr="008A65E8">
              <w:rPr>
                <w:rFonts w:ascii="Arial" w:eastAsia="Times New Roman" w:hAnsi="Arial" w:cs="Arial"/>
                <w:color w:val="000000"/>
                <w:lang w:eastAsia="en-GB"/>
              </w:rPr>
              <w:t xml:space="preserve"> for the next year.</w:t>
            </w:r>
          </w:p>
          <w:p w:rsidR="00101C2B" w:rsidRPr="008A65E8" w:rsidRDefault="00101C2B" w:rsidP="00873EE2">
            <w:pPr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3799" w:type="dxa"/>
          </w:tcPr>
          <w:p w:rsidR="008A65E8" w:rsidRPr="008A65E8" w:rsidRDefault="00101C2B" w:rsidP="00873EE2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NEC All Members</w:t>
            </w:r>
          </w:p>
        </w:tc>
      </w:tr>
      <w:tr w:rsidR="008A65E8" w:rsidRPr="008A65E8" w:rsidTr="008A65E8">
        <w:tc>
          <w:tcPr>
            <w:tcW w:w="5217" w:type="dxa"/>
          </w:tcPr>
          <w:p w:rsidR="009D4050" w:rsidRPr="009D4050" w:rsidRDefault="00101C2B" w:rsidP="00873EE2">
            <w:pPr>
              <w:rPr>
                <w:rFonts w:ascii="Arial" w:eastAsia="Times New Roman" w:hAnsi="Arial" w:cs="Arial"/>
                <w:i/>
                <w:color w:val="000000"/>
                <w:lang w:eastAsia="en-GB"/>
              </w:rPr>
            </w:pPr>
            <w:r w:rsidRPr="008A65E8">
              <w:rPr>
                <w:rFonts w:ascii="Arial" w:eastAsia="Times New Roman" w:hAnsi="Arial" w:cs="Arial"/>
                <w:b/>
                <w:color w:val="000000"/>
                <w:lang w:eastAsia="en-GB"/>
              </w:rPr>
              <w:t>Strategic Plan</w:t>
            </w:r>
            <w:r w:rsidR="009D4050">
              <w:rPr>
                <w:rFonts w:ascii="Arial" w:eastAsia="Times New Roman" w:hAnsi="Arial" w:cs="Arial"/>
                <w:b/>
                <w:color w:val="000000"/>
                <w:lang w:eastAsia="en-GB"/>
              </w:rPr>
              <w:t xml:space="preserve"> – </w:t>
            </w:r>
            <w:r w:rsidR="009D4050" w:rsidRPr="009D4050">
              <w:rPr>
                <w:rFonts w:ascii="Arial" w:eastAsia="Times New Roman" w:hAnsi="Arial" w:cs="Arial"/>
                <w:i/>
                <w:color w:val="000000"/>
                <w:lang w:eastAsia="en-GB"/>
              </w:rPr>
              <w:t>Note I have picked out comments from a general discussion rather than only the agreed points.</w:t>
            </w:r>
          </w:p>
          <w:p w:rsidR="00C9585A" w:rsidRDefault="00C9585A" w:rsidP="009D405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:rsidR="009D4050" w:rsidRDefault="009D4050" w:rsidP="009D405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lastRenderedPageBreak/>
              <w:t>Extend plan to 20</w:t>
            </w:r>
            <w:r w:rsidR="008A65E8" w:rsidRPr="008A65E8">
              <w:rPr>
                <w:rFonts w:ascii="Arial" w:eastAsia="Times New Roman" w:hAnsi="Arial" w:cs="Arial"/>
                <w:color w:val="000000"/>
                <w:lang w:eastAsia="en-GB"/>
              </w:rPr>
              <w:t>25 plan</w:t>
            </w:r>
            <w:r>
              <w:rPr>
                <w:rFonts w:ascii="Arial" w:eastAsia="Times New Roman" w:hAnsi="Arial" w:cs="Arial"/>
                <w:color w:val="000000"/>
                <w:lang w:eastAsia="en-GB"/>
              </w:rPr>
              <w:t>.</w:t>
            </w:r>
          </w:p>
          <w:p w:rsidR="00C9585A" w:rsidRDefault="008A65E8" w:rsidP="009D405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>Financial Stability</w:t>
            </w:r>
          </w:p>
          <w:p w:rsidR="00C9585A" w:rsidRDefault="00C9585A" w:rsidP="00C9585A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:rsidR="00C9585A" w:rsidRDefault="008A65E8" w:rsidP="00C9585A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proofErr w:type="gramStart"/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>CITB  will</w:t>
            </w:r>
            <w:proofErr w:type="gramEnd"/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 xml:space="preserve"> be aski</w:t>
            </w:r>
            <w:r w:rsidR="00C9585A">
              <w:rPr>
                <w:rFonts w:ascii="Arial" w:eastAsia="Times New Roman" w:hAnsi="Arial" w:cs="Arial"/>
                <w:color w:val="000000"/>
                <w:lang w:eastAsia="en-GB"/>
              </w:rPr>
              <w:t>ng other</w:t>
            </w:r>
            <w:r w:rsidR="005406BF">
              <w:rPr>
                <w:rFonts w:ascii="Arial" w:eastAsia="Times New Roman" w:hAnsi="Arial" w:cs="Arial"/>
                <w:color w:val="000000"/>
                <w:lang w:eastAsia="en-GB"/>
              </w:rPr>
              <w:t>s</w:t>
            </w:r>
            <w:r w:rsidR="00C9585A">
              <w:rPr>
                <w:rFonts w:ascii="Arial" w:eastAsia="Times New Roman" w:hAnsi="Arial" w:cs="Arial"/>
                <w:color w:val="000000"/>
                <w:lang w:eastAsia="en-GB"/>
              </w:rPr>
              <w:t xml:space="preserve"> to do things rather than</w:t>
            </w: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 xml:space="preserve"> be the service provider  Consult and Influence section</w:t>
            </w:r>
            <w:r w:rsidR="005406BF">
              <w:rPr>
                <w:rFonts w:ascii="Arial" w:eastAsia="Times New Roman" w:hAnsi="Arial" w:cs="Arial"/>
                <w:color w:val="000000"/>
                <w:lang w:eastAsia="en-GB"/>
              </w:rPr>
              <w:t>.</w:t>
            </w: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 xml:space="preserve"> </w:t>
            </w:r>
            <w:r w:rsidR="00C9585A">
              <w:rPr>
                <w:rFonts w:ascii="Arial" w:eastAsia="Times New Roman" w:hAnsi="Arial" w:cs="Arial"/>
                <w:color w:val="000000"/>
                <w:lang w:eastAsia="en-GB"/>
              </w:rPr>
              <w:t>Therefore</w:t>
            </w:r>
            <w:r w:rsidR="005406BF">
              <w:rPr>
                <w:rFonts w:ascii="Arial" w:eastAsia="Times New Roman" w:hAnsi="Arial" w:cs="Arial"/>
                <w:color w:val="000000"/>
                <w:lang w:eastAsia="en-GB"/>
              </w:rPr>
              <w:t>,</w:t>
            </w:r>
            <w:r w:rsidR="00C9585A">
              <w:rPr>
                <w:rFonts w:ascii="Arial" w:eastAsia="Times New Roman" w:hAnsi="Arial" w:cs="Arial"/>
                <w:color w:val="000000"/>
                <w:lang w:eastAsia="en-GB"/>
              </w:rPr>
              <w:t xml:space="preserve"> the l</w:t>
            </w: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>ast point needs to be wider</w:t>
            </w:r>
            <w:r w:rsidR="005406BF">
              <w:rPr>
                <w:rFonts w:ascii="Arial" w:eastAsia="Times New Roman" w:hAnsi="Arial" w:cs="Arial"/>
                <w:color w:val="000000"/>
                <w:lang w:eastAsia="en-GB"/>
              </w:rPr>
              <w:t>,</w:t>
            </w: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 xml:space="preserve"> or CITB mig</w:t>
            </w:r>
            <w:r w:rsidR="00C9585A">
              <w:rPr>
                <w:rFonts w:ascii="Arial" w:eastAsia="Times New Roman" w:hAnsi="Arial" w:cs="Arial"/>
                <w:color w:val="000000"/>
                <w:lang w:eastAsia="en-GB"/>
              </w:rPr>
              <w:t>ht need a separate Bullet point.</w:t>
            </w: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 xml:space="preserve"> </w:t>
            </w:r>
          </w:p>
          <w:p w:rsidR="00C9585A" w:rsidRDefault="00C9585A" w:rsidP="00C9585A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:rsidR="00C9585A" w:rsidRDefault="00C9585A" w:rsidP="00C9585A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Also</w:t>
            </w:r>
            <w:r w:rsidR="005406BF">
              <w:rPr>
                <w:rFonts w:ascii="Arial" w:eastAsia="Times New Roman" w:hAnsi="Arial" w:cs="Arial"/>
                <w:color w:val="000000"/>
                <w:lang w:eastAsia="en-GB"/>
              </w:rPr>
              <w:t>,</w:t>
            </w:r>
            <w:r>
              <w:rPr>
                <w:rFonts w:ascii="Arial" w:eastAsia="Times New Roman" w:hAnsi="Arial" w:cs="Arial"/>
                <w:color w:val="000000"/>
                <w:lang w:eastAsia="en-GB"/>
              </w:rPr>
              <w:t xml:space="preserve"> extend </w:t>
            </w:r>
            <w:proofErr w:type="spellStart"/>
            <w:r w:rsidR="008A65E8" w:rsidRPr="008A65E8">
              <w:rPr>
                <w:rFonts w:ascii="Arial" w:eastAsia="Times New Roman" w:hAnsi="Arial" w:cs="Arial"/>
                <w:color w:val="000000"/>
                <w:lang w:eastAsia="en-GB"/>
              </w:rPr>
              <w:t>CLC</w:t>
            </w:r>
            <w:proofErr w:type="spellEnd"/>
          </w:p>
          <w:p w:rsidR="00C9585A" w:rsidRDefault="00C9585A" w:rsidP="00C9585A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:rsidR="00C9585A" w:rsidRDefault="00C9585A" w:rsidP="00C9585A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 xml:space="preserve">Add </w:t>
            </w:r>
            <w:r w:rsidR="005406BF">
              <w:rPr>
                <w:rFonts w:ascii="Arial" w:eastAsia="Times New Roman" w:hAnsi="Arial" w:cs="Arial"/>
                <w:color w:val="000000"/>
                <w:lang w:eastAsia="en-GB"/>
              </w:rPr>
              <w:t xml:space="preserve">a </w:t>
            </w:r>
            <w:r>
              <w:rPr>
                <w:rFonts w:ascii="Arial" w:eastAsia="Times New Roman" w:hAnsi="Arial" w:cs="Arial"/>
                <w:color w:val="000000"/>
                <w:lang w:eastAsia="en-GB"/>
              </w:rPr>
              <w:t>n</w:t>
            </w:r>
            <w:r w:rsidR="008A65E8" w:rsidRPr="008A65E8">
              <w:rPr>
                <w:rFonts w:ascii="Arial" w:eastAsia="Times New Roman" w:hAnsi="Arial" w:cs="Arial"/>
                <w:color w:val="000000"/>
                <w:lang w:eastAsia="en-GB"/>
              </w:rPr>
              <w:t xml:space="preserve">ew point </w:t>
            </w:r>
            <w:r>
              <w:rPr>
                <w:rFonts w:ascii="Arial" w:eastAsia="Times New Roman" w:hAnsi="Arial" w:cs="Arial"/>
                <w:color w:val="000000"/>
                <w:lang w:eastAsia="en-GB"/>
              </w:rPr>
              <w:t xml:space="preserve">- </w:t>
            </w:r>
            <w:r w:rsidR="008A65E8" w:rsidRPr="008A65E8">
              <w:rPr>
                <w:rFonts w:ascii="Arial" w:eastAsia="Times New Roman" w:hAnsi="Arial" w:cs="Arial"/>
                <w:color w:val="000000"/>
                <w:lang w:eastAsia="en-GB"/>
              </w:rPr>
              <w:t>Off</w:t>
            </w:r>
            <w:r w:rsidR="005406BF">
              <w:rPr>
                <w:rFonts w:ascii="Arial" w:eastAsia="Times New Roman" w:hAnsi="Arial" w:cs="Arial"/>
                <w:color w:val="000000"/>
                <w:lang w:eastAsia="en-GB"/>
              </w:rPr>
              <w:t>-</w:t>
            </w:r>
            <w:r w:rsidR="008A65E8" w:rsidRPr="008A65E8">
              <w:rPr>
                <w:rFonts w:ascii="Arial" w:eastAsia="Times New Roman" w:hAnsi="Arial" w:cs="Arial"/>
                <w:color w:val="000000"/>
                <w:lang w:eastAsia="en-GB"/>
              </w:rPr>
              <w:t xml:space="preserve">site </w:t>
            </w:r>
            <w:r>
              <w:rPr>
                <w:rFonts w:ascii="Arial" w:eastAsia="Times New Roman" w:hAnsi="Arial" w:cs="Arial"/>
                <w:color w:val="000000"/>
                <w:lang w:eastAsia="en-GB"/>
              </w:rPr>
              <w:t xml:space="preserve">Manufacturing and </w:t>
            </w:r>
            <w:r w:rsidR="008A65E8" w:rsidRPr="008A65E8">
              <w:rPr>
                <w:rFonts w:ascii="Arial" w:eastAsia="Times New Roman" w:hAnsi="Arial" w:cs="Arial"/>
                <w:color w:val="000000"/>
                <w:lang w:eastAsia="en-GB"/>
              </w:rPr>
              <w:t>Onsite construction</w:t>
            </w:r>
            <w:r>
              <w:rPr>
                <w:rFonts w:ascii="Arial" w:eastAsia="Times New Roman" w:hAnsi="Arial" w:cs="Arial"/>
                <w:color w:val="000000"/>
                <w:lang w:eastAsia="en-GB"/>
              </w:rPr>
              <w:t>. Use of new materials.</w:t>
            </w:r>
            <w:r w:rsidR="008A65E8" w:rsidRPr="008A65E8">
              <w:rPr>
                <w:rFonts w:ascii="Arial" w:eastAsia="Times New Roman" w:hAnsi="Arial" w:cs="Arial"/>
                <w:color w:val="000000"/>
                <w:lang w:eastAsia="en-GB"/>
              </w:rPr>
              <w:t xml:space="preserve"> </w:t>
            </w:r>
          </w:p>
          <w:p w:rsidR="00C9585A" w:rsidRDefault="00C9585A" w:rsidP="00C9585A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:rsidR="00C9585A" w:rsidRDefault="008A65E8" w:rsidP="00C9585A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 xml:space="preserve">List all members that are on committees </w:t>
            </w:r>
            <w:r w:rsidR="00C9585A">
              <w:rPr>
                <w:rFonts w:ascii="Arial" w:eastAsia="Times New Roman" w:hAnsi="Arial" w:cs="Arial"/>
                <w:color w:val="000000"/>
                <w:lang w:eastAsia="en-GB"/>
              </w:rPr>
              <w:t>of other bodies to demonstrate we i</w:t>
            </w: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 xml:space="preserve">nfluence widely.  </w:t>
            </w:r>
          </w:p>
          <w:p w:rsidR="00C9585A" w:rsidRDefault="00C9585A" w:rsidP="00C9585A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:rsidR="00C9585A" w:rsidRDefault="00C9585A" w:rsidP="00C9585A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 xml:space="preserve">Ask </w:t>
            </w:r>
            <w:r w:rsidR="008A65E8" w:rsidRPr="008A65E8">
              <w:rPr>
                <w:rFonts w:ascii="Arial" w:eastAsia="Times New Roman" w:hAnsi="Arial" w:cs="Arial"/>
                <w:color w:val="000000"/>
                <w:lang w:eastAsia="en-GB"/>
              </w:rPr>
              <w:t xml:space="preserve">Wales to submit and </w:t>
            </w:r>
            <w:proofErr w:type="spellStart"/>
            <w:r>
              <w:rPr>
                <w:rFonts w:ascii="Arial" w:eastAsia="Times New Roman" w:hAnsi="Arial" w:cs="Arial"/>
                <w:color w:val="000000"/>
                <w:lang w:eastAsia="en-GB"/>
              </w:rPr>
              <w:t>inc.</w:t>
            </w:r>
            <w:proofErr w:type="spellEnd"/>
            <w:r>
              <w:rPr>
                <w:rFonts w:ascii="Arial" w:eastAsia="Times New Roman" w:hAnsi="Arial" w:cs="Arial"/>
                <w:color w:val="000000"/>
                <w:lang w:eastAsia="en-GB"/>
              </w:rPr>
              <w:t xml:space="preserve"> </w:t>
            </w:r>
            <w:r w:rsidR="008A65E8" w:rsidRPr="008A65E8">
              <w:rPr>
                <w:rFonts w:ascii="Arial" w:eastAsia="Times New Roman" w:hAnsi="Arial" w:cs="Arial"/>
                <w:color w:val="000000"/>
                <w:lang w:eastAsia="en-GB"/>
              </w:rPr>
              <w:t>Government contact</w:t>
            </w:r>
            <w:r>
              <w:rPr>
                <w:rFonts w:ascii="Arial" w:eastAsia="Times New Roman" w:hAnsi="Arial" w:cs="Arial"/>
                <w:color w:val="000000"/>
                <w:lang w:eastAsia="en-GB"/>
              </w:rPr>
              <w:t>s</w:t>
            </w:r>
            <w:r w:rsidR="008A65E8" w:rsidRPr="008A65E8">
              <w:rPr>
                <w:rFonts w:ascii="Arial" w:eastAsia="Times New Roman" w:hAnsi="Arial" w:cs="Arial"/>
                <w:color w:val="000000"/>
                <w:lang w:eastAsia="en-GB"/>
              </w:rPr>
              <w:t xml:space="preserve">  </w:t>
            </w:r>
          </w:p>
          <w:p w:rsidR="00C9585A" w:rsidRDefault="00C9585A" w:rsidP="00C9585A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:rsidR="00C9585A" w:rsidRDefault="00C9585A" w:rsidP="00C9585A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lang w:eastAsia="en-GB"/>
              </w:rPr>
              <w:t>Inc</w:t>
            </w:r>
            <w:proofErr w:type="spellEnd"/>
            <w:r>
              <w:rPr>
                <w:rFonts w:ascii="Arial" w:eastAsia="Times New Roman" w:hAnsi="Arial" w:cs="Arial"/>
                <w:color w:val="000000"/>
                <w:lang w:eastAsia="en-GB"/>
              </w:rPr>
              <w:t xml:space="preserve"> </w:t>
            </w:r>
            <w:r w:rsidR="008A65E8" w:rsidRPr="008A65E8">
              <w:rPr>
                <w:rFonts w:ascii="Arial" w:eastAsia="Times New Roman" w:hAnsi="Arial" w:cs="Arial"/>
                <w:color w:val="000000"/>
                <w:lang w:eastAsia="en-GB"/>
              </w:rPr>
              <w:t>National Gov</w:t>
            </w:r>
            <w:r>
              <w:rPr>
                <w:rFonts w:ascii="Arial" w:eastAsia="Times New Roman" w:hAnsi="Arial" w:cs="Arial"/>
                <w:color w:val="000000"/>
                <w:lang w:eastAsia="en-GB"/>
              </w:rPr>
              <w:t>ernment,</w:t>
            </w:r>
            <w:r w:rsidR="008A65E8" w:rsidRPr="008A65E8">
              <w:rPr>
                <w:rFonts w:ascii="Arial" w:eastAsia="Times New Roman" w:hAnsi="Arial" w:cs="Arial"/>
                <w:color w:val="000000"/>
                <w:lang w:eastAsia="en-GB"/>
              </w:rPr>
              <w:t xml:space="preserve"> Regional</w:t>
            </w:r>
            <w:r>
              <w:rPr>
                <w:rFonts w:ascii="Arial" w:eastAsia="Times New Roman" w:hAnsi="Arial" w:cs="Arial"/>
                <w:color w:val="000000"/>
                <w:lang w:eastAsia="en-GB"/>
              </w:rPr>
              <w:t xml:space="preserve"> Government, </w:t>
            </w:r>
            <w:r w:rsidR="008A65E8" w:rsidRPr="008A65E8">
              <w:rPr>
                <w:rFonts w:ascii="Arial" w:eastAsia="Times New Roman" w:hAnsi="Arial" w:cs="Arial"/>
                <w:color w:val="000000"/>
                <w:lang w:eastAsia="en-GB"/>
              </w:rPr>
              <w:t xml:space="preserve">  Northern </w:t>
            </w:r>
            <w:proofErr w:type="gramStart"/>
            <w:r w:rsidR="008A65E8" w:rsidRPr="008A65E8">
              <w:rPr>
                <w:rFonts w:ascii="Arial" w:eastAsia="Times New Roman" w:hAnsi="Arial" w:cs="Arial"/>
                <w:color w:val="000000"/>
                <w:lang w:eastAsia="en-GB"/>
              </w:rPr>
              <w:t>Pow</w:t>
            </w:r>
            <w:r>
              <w:rPr>
                <w:rFonts w:ascii="Arial" w:eastAsia="Times New Roman" w:hAnsi="Arial" w:cs="Arial"/>
                <w:color w:val="000000"/>
                <w:lang w:eastAsia="en-GB"/>
              </w:rPr>
              <w:t xml:space="preserve">erhouse  </w:t>
            </w:r>
            <w:proofErr w:type="spellStart"/>
            <w:r>
              <w:rPr>
                <w:rFonts w:ascii="Arial" w:eastAsia="Times New Roman" w:hAnsi="Arial" w:cs="Arial"/>
                <w:color w:val="000000"/>
                <w:lang w:eastAsia="en-GB"/>
              </w:rPr>
              <w:t>LEPs</w:t>
            </w:r>
            <w:proofErr w:type="spellEnd"/>
            <w:proofErr w:type="gramEnd"/>
            <w:r>
              <w:rPr>
                <w:rFonts w:ascii="Arial" w:eastAsia="Times New Roman" w:hAnsi="Arial" w:cs="Arial"/>
                <w:color w:val="000000"/>
                <w:lang w:eastAsia="en-GB"/>
              </w:rPr>
              <w:t xml:space="preserve">.  Members that </w:t>
            </w:r>
            <w:r w:rsidR="008A65E8" w:rsidRPr="008A65E8">
              <w:rPr>
                <w:rFonts w:ascii="Arial" w:eastAsia="Times New Roman" w:hAnsi="Arial" w:cs="Arial"/>
                <w:color w:val="000000"/>
                <w:lang w:eastAsia="en-GB"/>
              </w:rPr>
              <w:t xml:space="preserve">sit on bodies setting standards   </w:t>
            </w:r>
          </w:p>
          <w:p w:rsidR="00C9585A" w:rsidRDefault="00C9585A" w:rsidP="00C9585A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:rsidR="00C9585A" w:rsidRDefault="008A65E8" w:rsidP="00C9585A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>Outstanding Practice</w:t>
            </w:r>
          </w:p>
          <w:p w:rsidR="00C9585A" w:rsidRDefault="00C9585A" w:rsidP="00C9585A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:rsidR="00C9585A" w:rsidRDefault="00C9585A" w:rsidP="00C9585A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Having w</w:t>
            </w:r>
            <w:r w:rsidR="008A65E8" w:rsidRPr="008A65E8">
              <w:rPr>
                <w:rFonts w:ascii="Arial" w:eastAsia="Times New Roman" w:hAnsi="Arial" w:cs="Arial"/>
                <w:color w:val="000000"/>
                <w:lang w:eastAsia="en-GB"/>
              </w:rPr>
              <w:t xml:space="preserve">ider membership </w:t>
            </w:r>
            <w:r>
              <w:rPr>
                <w:rFonts w:ascii="Arial" w:eastAsia="Times New Roman" w:hAnsi="Arial" w:cs="Arial"/>
                <w:color w:val="000000"/>
                <w:lang w:eastAsia="en-GB"/>
              </w:rPr>
              <w:t>- race, age, sex</w:t>
            </w:r>
            <w:r w:rsidR="008A65E8" w:rsidRPr="008A65E8">
              <w:rPr>
                <w:rFonts w:ascii="Arial" w:eastAsia="Times New Roman" w:hAnsi="Arial" w:cs="Arial"/>
                <w:color w:val="000000"/>
                <w:lang w:eastAsia="en-GB"/>
              </w:rPr>
              <w:t xml:space="preserve">.  </w:t>
            </w:r>
          </w:p>
          <w:p w:rsidR="00C9585A" w:rsidRDefault="00C9585A" w:rsidP="00C9585A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:rsidR="00C9585A" w:rsidRDefault="00C9585A" w:rsidP="00C9585A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 xml:space="preserve">Use more </w:t>
            </w:r>
            <w:r w:rsidR="008A65E8" w:rsidRPr="008A65E8">
              <w:rPr>
                <w:rFonts w:ascii="Arial" w:eastAsia="Times New Roman" w:hAnsi="Arial" w:cs="Arial"/>
                <w:color w:val="000000"/>
                <w:lang w:eastAsia="en-GB"/>
              </w:rPr>
              <w:t xml:space="preserve">buzzwords.  </w:t>
            </w:r>
          </w:p>
          <w:p w:rsidR="00512F6C" w:rsidRDefault="00512F6C" w:rsidP="00C9585A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:rsidR="00512F6C" w:rsidRDefault="008A65E8" w:rsidP="00C9585A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 xml:space="preserve">Can we add </w:t>
            </w:r>
            <w:r w:rsidR="00512F6C">
              <w:rPr>
                <w:rFonts w:ascii="Arial" w:eastAsia="Times New Roman" w:hAnsi="Arial" w:cs="Arial"/>
                <w:color w:val="000000"/>
                <w:lang w:eastAsia="en-GB"/>
              </w:rPr>
              <w:t>the phrase ‘</w:t>
            </w: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 xml:space="preserve">from FE into </w:t>
            </w:r>
            <w:proofErr w:type="gramStart"/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>employment</w:t>
            </w:r>
            <w:r w:rsidR="00512F6C">
              <w:rPr>
                <w:rFonts w:ascii="Arial" w:eastAsia="Times New Roman" w:hAnsi="Arial" w:cs="Arial"/>
                <w:color w:val="000000"/>
                <w:lang w:eastAsia="en-GB"/>
              </w:rPr>
              <w:t>’</w:t>
            </w: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>.</w:t>
            </w:r>
            <w:proofErr w:type="gramEnd"/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 xml:space="preserve"> </w:t>
            </w:r>
          </w:p>
          <w:p w:rsidR="00512F6C" w:rsidRDefault="00512F6C" w:rsidP="00C9585A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:rsidR="00512F6C" w:rsidRDefault="00512F6C" w:rsidP="00C9585A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 xml:space="preserve">Actions to be taken </w:t>
            </w:r>
            <w:r w:rsidR="008A65E8" w:rsidRPr="008A65E8">
              <w:rPr>
                <w:rFonts w:ascii="Arial" w:eastAsia="Times New Roman" w:hAnsi="Arial" w:cs="Arial"/>
                <w:color w:val="000000"/>
                <w:lang w:eastAsia="en-GB"/>
              </w:rPr>
              <w:t>will be a separate document and</w:t>
            </w:r>
            <w:r>
              <w:rPr>
                <w:rFonts w:ascii="Arial" w:eastAsia="Times New Roman" w:hAnsi="Arial" w:cs="Arial"/>
                <w:color w:val="000000"/>
                <w:lang w:eastAsia="en-GB"/>
              </w:rPr>
              <w:t xml:space="preserve"> not be part of </w:t>
            </w:r>
            <w:r w:rsidR="005406BF">
              <w:rPr>
                <w:rFonts w:ascii="Arial" w:eastAsia="Times New Roman" w:hAnsi="Arial" w:cs="Arial"/>
                <w:color w:val="000000"/>
                <w:lang w:eastAsia="en-GB"/>
              </w:rPr>
              <w:t xml:space="preserve">the </w:t>
            </w:r>
            <w:r>
              <w:rPr>
                <w:rFonts w:ascii="Arial" w:eastAsia="Times New Roman" w:hAnsi="Arial" w:cs="Arial"/>
                <w:color w:val="000000"/>
                <w:lang w:eastAsia="en-GB"/>
              </w:rPr>
              <w:t>Strategic Plan.</w:t>
            </w:r>
            <w:r w:rsidR="008A65E8" w:rsidRPr="008A65E8">
              <w:rPr>
                <w:rFonts w:ascii="Arial" w:eastAsia="Times New Roman" w:hAnsi="Arial" w:cs="Arial"/>
                <w:color w:val="000000"/>
                <w:lang w:eastAsia="en-GB"/>
              </w:rPr>
              <w:t xml:space="preserve"> </w:t>
            </w:r>
          </w:p>
          <w:p w:rsidR="00512F6C" w:rsidRDefault="00512F6C" w:rsidP="00C9585A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:rsidR="008A65E8" w:rsidRDefault="00512F6C" w:rsidP="00C9585A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 xml:space="preserve">Our </w:t>
            </w:r>
            <w:r w:rsidR="008A65E8" w:rsidRPr="008A65E8">
              <w:rPr>
                <w:rFonts w:ascii="Arial" w:eastAsia="Times New Roman" w:hAnsi="Arial" w:cs="Arial"/>
                <w:color w:val="000000"/>
                <w:lang w:eastAsia="en-GB"/>
              </w:rPr>
              <w:t>Aspirations should be included.  </w:t>
            </w:r>
          </w:p>
          <w:p w:rsidR="00512F6C" w:rsidRPr="008A65E8" w:rsidRDefault="00512F6C" w:rsidP="00C9585A">
            <w:pPr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3799" w:type="dxa"/>
          </w:tcPr>
          <w:p w:rsidR="008A65E8" w:rsidRPr="008A65E8" w:rsidRDefault="001E5129" w:rsidP="00873EE2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lastRenderedPageBreak/>
              <w:t xml:space="preserve">It was not decided who would carry out these tasks.  </w:t>
            </w:r>
            <w:proofErr w:type="spellStart"/>
            <w:r>
              <w:rPr>
                <w:rFonts w:ascii="Arial" w:eastAsia="Times New Roman" w:hAnsi="Arial" w:cs="Arial"/>
                <w:color w:val="000000"/>
                <w:lang w:eastAsia="en-GB"/>
              </w:rPr>
              <w:t>DW</w:t>
            </w:r>
            <w:proofErr w:type="spellEnd"/>
            <w:r>
              <w:rPr>
                <w:rFonts w:ascii="Arial" w:eastAsia="Times New Roman" w:hAnsi="Arial" w:cs="Arial"/>
                <w:color w:val="000000"/>
                <w:lang w:eastAsia="en-GB"/>
              </w:rPr>
              <w:t xml:space="preserve"> to take the lead.</w:t>
            </w:r>
          </w:p>
        </w:tc>
      </w:tr>
      <w:tr w:rsidR="008A65E8" w:rsidRPr="008A65E8" w:rsidTr="008A65E8">
        <w:tc>
          <w:tcPr>
            <w:tcW w:w="5217" w:type="dxa"/>
          </w:tcPr>
          <w:p w:rsidR="008A65E8" w:rsidRDefault="009D4050" w:rsidP="009D405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 xml:space="preserve">Create a new document on the </w:t>
            </w:r>
            <w:r w:rsidR="00512F6C">
              <w:rPr>
                <w:rFonts w:ascii="Arial" w:eastAsia="Times New Roman" w:hAnsi="Arial" w:cs="Arial"/>
                <w:color w:val="000000"/>
                <w:lang w:eastAsia="en-GB"/>
              </w:rPr>
              <w:t xml:space="preserve">BACH Development </w:t>
            </w:r>
            <w:r>
              <w:rPr>
                <w:rFonts w:ascii="Arial" w:eastAsia="Times New Roman" w:hAnsi="Arial" w:cs="Arial"/>
                <w:color w:val="000000"/>
                <w:lang w:eastAsia="en-GB"/>
              </w:rPr>
              <w:t>grant not mentioning £10,000. Give e</w:t>
            </w:r>
            <w:r w:rsidR="008A65E8" w:rsidRPr="008A65E8">
              <w:rPr>
                <w:rFonts w:ascii="Arial" w:eastAsia="Times New Roman" w:hAnsi="Arial" w:cs="Arial"/>
                <w:color w:val="000000"/>
                <w:lang w:eastAsia="en-GB"/>
              </w:rPr>
              <w:t>xample</w:t>
            </w:r>
            <w:r>
              <w:rPr>
                <w:rFonts w:ascii="Arial" w:eastAsia="Times New Roman" w:hAnsi="Arial" w:cs="Arial"/>
                <w:color w:val="000000"/>
                <w:lang w:eastAsia="en-GB"/>
              </w:rPr>
              <w:t>s of the type of projects the grant could be used to</w:t>
            </w:r>
            <w:r w:rsidR="008A65E8" w:rsidRPr="008A65E8">
              <w:rPr>
                <w:rFonts w:ascii="Arial" w:eastAsia="Times New Roman" w:hAnsi="Arial" w:cs="Arial"/>
                <w:color w:val="000000"/>
                <w:lang w:eastAsia="en-GB"/>
              </w:rPr>
              <w:t xml:space="preserve"> fund</w:t>
            </w:r>
            <w:r>
              <w:rPr>
                <w:rFonts w:ascii="Arial" w:eastAsia="Times New Roman" w:hAnsi="Arial" w:cs="Arial"/>
                <w:color w:val="000000"/>
                <w:lang w:eastAsia="en-GB"/>
              </w:rPr>
              <w:t>.</w:t>
            </w:r>
            <w:r w:rsidR="00512F6C">
              <w:rPr>
                <w:rFonts w:ascii="Arial" w:eastAsia="Times New Roman" w:hAnsi="Arial" w:cs="Arial"/>
                <w:color w:val="000000"/>
                <w:lang w:eastAsia="en-GB"/>
              </w:rPr>
              <w:t xml:space="preserve"> Indicate smaller values of circa £1,000</w:t>
            </w:r>
          </w:p>
          <w:p w:rsidR="00512F6C" w:rsidRPr="008A65E8" w:rsidRDefault="00512F6C" w:rsidP="009D4050">
            <w:pPr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3799" w:type="dxa"/>
          </w:tcPr>
          <w:p w:rsidR="008A65E8" w:rsidRPr="008A65E8" w:rsidRDefault="008A65E8" w:rsidP="00873EE2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</w:tc>
      </w:tr>
      <w:tr w:rsidR="008A65E8" w:rsidRPr="008A65E8" w:rsidTr="008A65E8">
        <w:tc>
          <w:tcPr>
            <w:tcW w:w="5217" w:type="dxa"/>
          </w:tcPr>
          <w:p w:rsidR="008A65E8" w:rsidRDefault="00512F6C" w:rsidP="00512F6C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 xml:space="preserve">Inform </w:t>
            </w:r>
            <w:r w:rsidR="008A65E8" w:rsidRPr="008A65E8">
              <w:rPr>
                <w:rFonts w:ascii="Arial" w:eastAsia="Times New Roman" w:hAnsi="Arial" w:cs="Arial"/>
                <w:color w:val="000000"/>
                <w:lang w:eastAsia="en-GB"/>
              </w:rPr>
              <w:t>College</w:t>
            </w:r>
            <w:r>
              <w:rPr>
                <w:rFonts w:ascii="Arial" w:eastAsia="Times New Roman" w:hAnsi="Arial" w:cs="Arial"/>
                <w:color w:val="000000"/>
                <w:lang w:eastAsia="en-GB"/>
              </w:rPr>
              <w:t>s - if they have new Head</w:t>
            </w:r>
            <w:r w:rsidR="008A65E8" w:rsidRPr="008A65E8">
              <w:rPr>
                <w:rFonts w:ascii="Arial" w:eastAsia="Times New Roman" w:hAnsi="Arial" w:cs="Arial"/>
                <w:color w:val="000000"/>
                <w:lang w:eastAsia="en-GB"/>
              </w:rPr>
              <w:t xml:space="preserve"> of Construction we </w:t>
            </w:r>
            <w:r>
              <w:rPr>
                <w:rFonts w:ascii="Arial" w:eastAsia="Times New Roman" w:hAnsi="Arial" w:cs="Arial"/>
                <w:color w:val="000000"/>
                <w:lang w:eastAsia="en-GB"/>
              </w:rPr>
              <w:t xml:space="preserve">can </w:t>
            </w:r>
            <w:r w:rsidR="008A65E8" w:rsidRPr="008A65E8">
              <w:rPr>
                <w:rFonts w:ascii="Arial" w:eastAsia="Times New Roman" w:hAnsi="Arial" w:cs="Arial"/>
                <w:color w:val="000000"/>
                <w:lang w:eastAsia="en-GB"/>
              </w:rPr>
              <w:t>provide Mentoring</w:t>
            </w:r>
          </w:p>
          <w:p w:rsidR="00512F6C" w:rsidRPr="008A65E8" w:rsidRDefault="00512F6C" w:rsidP="00512F6C">
            <w:pPr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3799" w:type="dxa"/>
          </w:tcPr>
          <w:p w:rsidR="008A65E8" w:rsidRPr="008A65E8" w:rsidRDefault="008A65E8" w:rsidP="00873EE2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</w:tc>
      </w:tr>
      <w:tr w:rsidR="008A65E8" w:rsidRPr="008A65E8" w:rsidTr="008A65E8">
        <w:tc>
          <w:tcPr>
            <w:tcW w:w="5217" w:type="dxa"/>
          </w:tcPr>
          <w:p w:rsidR="008A65E8" w:rsidRDefault="00512F6C" w:rsidP="001E5129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 xml:space="preserve">Change Membership renewal system </w:t>
            </w:r>
            <w:r w:rsidR="001E5129">
              <w:rPr>
                <w:rFonts w:ascii="Arial" w:eastAsia="Times New Roman" w:hAnsi="Arial" w:cs="Arial"/>
                <w:color w:val="000000"/>
                <w:lang w:eastAsia="en-GB"/>
              </w:rPr>
              <w:t>to allow Members to inform us of any changes to the details we hold on them, rather than requesting a new form each year.</w:t>
            </w:r>
            <w:r w:rsidR="008A65E8" w:rsidRPr="008A65E8">
              <w:rPr>
                <w:rFonts w:ascii="Arial" w:eastAsia="Times New Roman" w:hAnsi="Arial" w:cs="Arial"/>
                <w:color w:val="000000"/>
                <w:lang w:eastAsia="en-GB"/>
              </w:rPr>
              <w:t xml:space="preserve"> </w:t>
            </w:r>
          </w:p>
          <w:p w:rsidR="001E5129" w:rsidRPr="008A65E8" w:rsidRDefault="001E5129" w:rsidP="001E5129">
            <w:pPr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3799" w:type="dxa"/>
          </w:tcPr>
          <w:p w:rsidR="008A65E8" w:rsidRPr="008A65E8" w:rsidRDefault="001E5129" w:rsidP="00873EE2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IS</w:t>
            </w:r>
          </w:p>
        </w:tc>
      </w:tr>
      <w:tr w:rsidR="008A65E8" w:rsidRPr="008A65E8" w:rsidTr="008A65E8">
        <w:tc>
          <w:tcPr>
            <w:tcW w:w="5217" w:type="dxa"/>
          </w:tcPr>
          <w:p w:rsidR="008A65E8" w:rsidRDefault="008A65E8" w:rsidP="001E5129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 xml:space="preserve">Email </w:t>
            </w:r>
            <w:r w:rsidR="001E5129">
              <w:rPr>
                <w:rFonts w:ascii="Arial" w:eastAsia="Times New Roman" w:hAnsi="Arial" w:cs="Arial"/>
                <w:color w:val="000000"/>
                <w:lang w:eastAsia="en-GB"/>
              </w:rPr>
              <w:t xml:space="preserve">Members over the summer reminding them to include </w:t>
            </w: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>BACH Membership</w:t>
            </w:r>
            <w:r w:rsidR="001E5129">
              <w:rPr>
                <w:rFonts w:ascii="Arial" w:eastAsia="Times New Roman" w:hAnsi="Arial" w:cs="Arial"/>
                <w:color w:val="000000"/>
                <w:lang w:eastAsia="en-GB"/>
              </w:rPr>
              <w:t xml:space="preserve"> and events in their Department Budget.</w:t>
            </w:r>
          </w:p>
          <w:p w:rsidR="001E5129" w:rsidRPr="008A65E8" w:rsidRDefault="001E5129" w:rsidP="001E5129">
            <w:pPr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3799" w:type="dxa"/>
          </w:tcPr>
          <w:p w:rsidR="008A65E8" w:rsidRPr="008A65E8" w:rsidRDefault="008A65E8" w:rsidP="00873EE2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</w:tc>
      </w:tr>
      <w:tr w:rsidR="008A65E8" w:rsidRPr="008A65E8" w:rsidTr="008A65E8">
        <w:tc>
          <w:tcPr>
            <w:tcW w:w="5217" w:type="dxa"/>
          </w:tcPr>
          <w:p w:rsidR="008A65E8" w:rsidRDefault="001E5129" w:rsidP="00873EE2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lastRenderedPageBreak/>
              <w:t>P</w:t>
            </w:r>
            <w:r w:rsidR="008A65E8" w:rsidRPr="008A65E8">
              <w:rPr>
                <w:rFonts w:ascii="Arial" w:eastAsia="Times New Roman" w:hAnsi="Arial" w:cs="Arial"/>
                <w:color w:val="000000"/>
                <w:lang w:eastAsia="en-GB"/>
              </w:rPr>
              <w:t>roduce a list/</w:t>
            </w:r>
            <w:r>
              <w:rPr>
                <w:rFonts w:ascii="Arial" w:eastAsia="Times New Roman" w:hAnsi="Arial" w:cs="Arial"/>
                <w:color w:val="000000"/>
                <w:lang w:eastAsia="en-GB"/>
              </w:rPr>
              <w:t xml:space="preserve"> and </w:t>
            </w:r>
            <w:r w:rsidR="008A65E8" w:rsidRPr="008A65E8">
              <w:rPr>
                <w:rFonts w:ascii="Arial" w:eastAsia="Times New Roman" w:hAnsi="Arial" w:cs="Arial"/>
                <w:color w:val="000000"/>
                <w:lang w:eastAsia="en-GB"/>
              </w:rPr>
              <w:t xml:space="preserve">document on </w:t>
            </w:r>
            <w:r>
              <w:rPr>
                <w:rFonts w:ascii="Arial" w:eastAsia="Times New Roman" w:hAnsi="Arial" w:cs="Arial"/>
                <w:color w:val="000000"/>
                <w:lang w:eastAsia="en-GB"/>
              </w:rPr>
              <w:t xml:space="preserve">how to increase </w:t>
            </w:r>
            <w:r w:rsidR="008A65E8" w:rsidRPr="008A65E8">
              <w:rPr>
                <w:rFonts w:ascii="Arial" w:eastAsia="Times New Roman" w:hAnsi="Arial" w:cs="Arial"/>
                <w:color w:val="000000"/>
                <w:lang w:eastAsia="en-GB"/>
              </w:rPr>
              <w:t>Attendance of Students </w:t>
            </w:r>
          </w:p>
          <w:p w:rsidR="00B12863" w:rsidRPr="008A65E8" w:rsidRDefault="00B12863" w:rsidP="00873EE2">
            <w:pPr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3799" w:type="dxa"/>
          </w:tcPr>
          <w:p w:rsidR="008A65E8" w:rsidRPr="008A65E8" w:rsidRDefault="001E5129" w:rsidP="00873EE2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JC</w:t>
            </w:r>
          </w:p>
        </w:tc>
      </w:tr>
      <w:tr w:rsidR="003E21EF" w:rsidRPr="008A65E8" w:rsidTr="008A65E8">
        <w:tc>
          <w:tcPr>
            <w:tcW w:w="5217" w:type="dxa"/>
          </w:tcPr>
          <w:p w:rsidR="003E21EF" w:rsidRDefault="003E21EF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 xml:space="preserve">Obtain </w:t>
            </w:r>
            <w:proofErr w:type="spellStart"/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>LEPs</w:t>
            </w:r>
            <w:proofErr w:type="spellEnd"/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 xml:space="preserve"> list and tell them about BACH</w:t>
            </w:r>
          </w:p>
          <w:p w:rsidR="003E21EF" w:rsidRPr="008A65E8" w:rsidRDefault="003E21EF" w:rsidP="003E21EF">
            <w:pPr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3799" w:type="dxa"/>
          </w:tcPr>
          <w:p w:rsidR="003E21EF" w:rsidRPr="008A65E8" w:rsidRDefault="003E21EF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IS</w:t>
            </w:r>
          </w:p>
        </w:tc>
      </w:tr>
      <w:tr w:rsidR="003E21EF" w:rsidRPr="008A65E8" w:rsidTr="008A65E8">
        <w:tc>
          <w:tcPr>
            <w:tcW w:w="5217" w:type="dxa"/>
          </w:tcPr>
          <w:p w:rsidR="003E21EF" w:rsidRDefault="003E21EF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>Waltham College</w:t>
            </w:r>
            <w:r>
              <w:rPr>
                <w:rFonts w:ascii="Arial" w:eastAsia="Times New Roman" w:hAnsi="Arial" w:cs="Arial"/>
                <w:color w:val="000000"/>
                <w:lang w:eastAsia="en-GB"/>
              </w:rPr>
              <w:t xml:space="preserve"> has been</w:t>
            </w: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 xml:space="preserve"> taken over by Dudley Co</w:t>
            </w:r>
            <w:r>
              <w:rPr>
                <w:rFonts w:ascii="Arial" w:eastAsia="Times New Roman" w:hAnsi="Arial" w:cs="Arial"/>
                <w:color w:val="000000"/>
                <w:lang w:eastAsia="en-GB"/>
              </w:rPr>
              <w:t xml:space="preserve">llege  Could they Host South East and London Regional Meeting in </w:t>
            </w: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>October  </w:t>
            </w:r>
          </w:p>
          <w:p w:rsidR="003E21EF" w:rsidRPr="008A65E8" w:rsidRDefault="003E21EF" w:rsidP="003E21EF">
            <w:pPr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3799" w:type="dxa"/>
          </w:tcPr>
          <w:p w:rsidR="003E21EF" w:rsidRPr="008A65E8" w:rsidRDefault="003E21EF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Who has the contact</w:t>
            </w:r>
          </w:p>
        </w:tc>
      </w:tr>
      <w:tr w:rsidR="003E21EF" w:rsidRPr="008A65E8" w:rsidTr="008A65E8">
        <w:tc>
          <w:tcPr>
            <w:tcW w:w="5217" w:type="dxa"/>
          </w:tcPr>
          <w:p w:rsidR="003E21EF" w:rsidRPr="00446DC9" w:rsidRDefault="003E21EF" w:rsidP="003E21EF">
            <w:pPr>
              <w:rPr>
                <w:rFonts w:ascii="Arial" w:eastAsia="Times New Roman" w:hAnsi="Arial" w:cs="Arial"/>
                <w:b/>
                <w:color w:val="000000"/>
                <w:lang w:eastAsia="en-GB"/>
              </w:rPr>
            </w:pPr>
            <w:r w:rsidRPr="00446DC9">
              <w:rPr>
                <w:rFonts w:ascii="Arial" w:eastAsia="Times New Roman" w:hAnsi="Arial" w:cs="Arial"/>
                <w:b/>
                <w:color w:val="000000"/>
                <w:lang w:eastAsia="en-GB"/>
              </w:rPr>
              <w:t xml:space="preserve">National Development Day CPD </w:t>
            </w:r>
            <w:r>
              <w:rPr>
                <w:rFonts w:ascii="Arial" w:eastAsia="Times New Roman" w:hAnsi="Arial" w:cs="Arial"/>
                <w:b/>
                <w:color w:val="000000"/>
                <w:lang w:eastAsia="en-GB"/>
              </w:rPr>
              <w:t>November 2019</w:t>
            </w:r>
          </w:p>
          <w:p w:rsidR="003E21EF" w:rsidRDefault="003E21EF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:rsidR="003E21EF" w:rsidRDefault="003E21EF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Suggest</w:t>
            </w:r>
            <w:r>
              <w:t xml:space="preserve"> </w:t>
            </w: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 xml:space="preserve">Ibis Hotel </w:t>
            </w:r>
            <w:r w:rsidRPr="00B12863">
              <w:rPr>
                <w:rFonts w:ascii="Arial" w:eastAsia="Times New Roman" w:hAnsi="Arial" w:cs="Arial"/>
                <w:color w:val="000000"/>
                <w:lang w:eastAsia="en-GB"/>
              </w:rPr>
              <w:t>Crown Point Road</w:t>
            </w:r>
            <w:r>
              <w:rPr>
                <w:rFonts w:ascii="Arial" w:eastAsia="Times New Roman" w:hAnsi="Arial" w:cs="Arial"/>
                <w:color w:val="000000"/>
                <w:lang w:eastAsia="en-GB"/>
              </w:rPr>
              <w:t xml:space="preserve"> as good value good value.</w:t>
            </w: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lang w:eastAsia="en-GB"/>
              </w:rPr>
              <w:t>The c</w:t>
            </w: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>ampus is now called South</w:t>
            </w:r>
            <w:r>
              <w:rPr>
                <w:rFonts w:ascii="Arial" w:eastAsia="Times New Roman" w:hAnsi="Arial" w:cs="Arial"/>
                <w:color w:val="000000"/>
                <w:lang w:eastAsia="en-GB"/>
              </w:rPr>
              <w:t xml:space="preserve"> </w:t>
            </w: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>Bank</w:t>
            </w:r>
            <w:r>
              <w:rPr>
                <w:rFonts w:ascii="Arial" w:eastAsia="Times New Roman" w:hAnsi="Arial" w:cs="Arial"/>
                <w:color w:val="000000"/>
                <w:lang w:eastAsia="en-GB"/>
              </w:rPr>
              <w:t>.</w:t>
            </w:r>
          </w:p>
          <w:p w:rsidR="003E21EF" w:rsidRDefault="003E21EF" w:rsidP="003E21EF">
            <w:pPr>
              <w:rPr>
                <w:rFonts w:ascii="Arial" w:eastAsia="Times New Roman" w:hAnsi="Arial" w:cs="Arial"/>
                <w:lang w:eastAsia="en-GB"/>
              </w:rPr>
            </w:pPr>
          </w:p>
          <w:p w:rsidR="003E21EF" w:rsidRDefault="003E21EF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lang w:eastAsia="en-GB"/>
              </w:rPr>
              <w:t xml:space="preserve">Theme - </w:t>
            </w: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>Running a Variable and Outstanding Construction Provision </w:t>
            </w:r>
          </w:p>
          <w:p w:rsidR="003E21EF" w:rsidRDefault="003E21EF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:rsidR="003E21EF" w:rsidRDefault="003E21EF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>Session on Attendance</w:t>
            </w:r>
          </w:p>
          <w:p w:rsidR="003E21EF" w:rsidRDefault="003E21EF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:rsidR="003E21EF" w:rsidRDefault="003E21EF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>Training to deliver T Levels  Employer Engagement and Work Experience </w:t>
            </w:r>
          </w:p>
          <w:p w:rsidR="003E21EF" w:rsidRDefault="003E21EF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:rsidR="003E21EF" w:rsidRDefault="003E21EF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>Staffing Retention</w:t>
            </w:r>
            <w:r>
              <w:rPr>
                <w:rFonts w:ascii="Arial" w:eastAsia="Times New Roman" w:hAnsi="Arial" w:cs="Arial"/>
                <w:color w:val="000000"/>
                <w:lang w:eastAsia="en-GB"/>
              </w:rPr>
              <w:t xml:space="preserve"> and R</w:t>
            </w: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>ecruitment  Table activity  Lee Mills </w:t>
            </w:r>
          </w:p>
          <w:p w:rsidR="003E21EF" w:rsidRDefault="003E21EF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:rsidR="003E21EF" w:rsidRDefault="003E21EF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>Attendance of students</w:t>
            </w:r>
            <w:r>
              <w:rPr>
                <w:rFonts w:ascii="Arial" w:eastAsia="Times New Roman" w:hAnsi="Arial" w:cs="Arial"/>
                <w:color w:val="000000"/>
                <w:lang w:eastAsia="en-GB"/>
              </w:rPr>
              <w:t xml:space="preserve"> -</w:t>
            </w: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 xml:space="preserve"> </w:t>
            </w: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 xml:space="preserve">Addressing </w:t>
            </w:r>
            <w:r>
              <w:rPr>
                <w:rFonts w:ascii="Arial" w:eastAsia="Times New Roman" w:hAnsi="Arial" w:cs="Arial"/>
                <w:color w:val="000000"/>
                <w:lang w:eastAsia="en-GB"/>
              </w:rPr>
              <w:t>‘</w:t>
            </w: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>at risk</w:t>
            </w:r>
            <w:r>
              <w:rPr>
                <w:rFonts w:ascii="Arial" w:eastAsia="Times New Roman" w:hAnsi="Arial" w:cs="Arial"/>
                <w:color w:val="000000"/>
                <w:lang w:eastAsia="en-GB"/>
              </w:rPr>
              <w:t>’</w:t>
            </w: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 xml:space="preserve"> learner</w:t>
            </w:r>
            <w:r>
              <w:rPr>
                <w:rFonts w:ascii="Arial" w:eastAsia="Times New Roman" w:hAnsi="Arial" w:cs="Arial"/>
                <w:color w:val="000000"/>
                <w:lang w:eastAsia="en-GB"/>
              </w:rPr>
              <w:t>s. Table activity </w:t>
            </w: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>Mike Morson</w:t>
            </w:r>
            <w:r>
              <w:rPr>
                <w:rFonts w:ascii="Arial" w:eastAsia="Times New Roman" w:hAnsi="Arial" w:cs="Arial"/>
                <w:color w:val="000000"/>
                <w:lang w:eastAsia="en-GB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lang w:eastAsia="en-GB"/>
              </w:rPr>
              <w:t>to Manage Tables</w:t>
            </w: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 xml:space="preserve">   </w:t>
            </w:r>
          </w:p>
          <w:p w:rsidR="003E21EF" w:rsidRDefault="003E21EF" w:rsidP="003E21EF">
            <w:pPr>
              <w:rPr>
                <w:rFonts w:ascii="Arial" w:eastAsia="Times New Roman" w:hAnsi="Arial" w:cs="Arial"/>
                <w:lang w:eastAsia="en-GB"/>
              </w:rPr>
            </w:pPr>
          </w:p>
          <w:p w:rsidR="003E21EF" w:rsidRDefault="003E21EF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Include Colleges that have done well – which?</w:t>
            </w: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 xml:space="preserve">  </w:t>
            </w:r>
            <w:r>
              <w:rPr>
                <w:rFonts w:ascii="Arial" w:eastAsia="Times New Roman" w:hAnsi="Arial" w:cs="Arial"/>
                <w:color w:val="000000"/>
                <w:lang w:eastAsia="en-GB"/>
              </w:rPr>
              <w:t xml:space="preserve">Also, those that have completed </w:t>
            </w: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>T Levels pilots really well</w:t>
            </w:r>
            <w:r>
              <w:rPr>
                <w:rFonts w:ascii="Arial" w:eastAsia="Times New Roman" w:hAnsi="Arial" w:cs="Arial"/>
                <w:color w:val="000000"/>
                <w:lang w:eastAsia="en-GB"/>
              </w:rPr>
              <w:t>.</w:t>
            </w:r>
          </w:p>
          <w:p w:rsidR="003E21EF" w:rsidRDefault="003E21EF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:rsidR="003E21EF" w:rsidRDefault="003E21EF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 xml:space="preserve">End Points Assessments   </w:t>
            </w:r>
            <w:r>
              <w:rPr>
                <w:rFonts w:ascii="Arial" w:eastAsia="Times New Roman" w:hAnsi="Arial" w:cs="Arial"/>
                <w:color w:val="000000"/>
                <w:lang w:eastAsia="en-GB"/>
              </w:rPr>
              <w:t>Cover Who is providing</w:t>
            </w:r>
            <w:proofErr w:type="gramStart"/>
            <w:r>
              <w:rPr>
                <w:rFonts w:ascii="Arial" w:eastAsia="Times New Roman" w:hAnsi="Arial" w:cs="Arial"/>
                <w:color w:val="000000"/>
                <w:lang w:eastAsia="en-GB"/>
              </w:rPr>
              <w:t>,  Funding</w:t>
            </w:r>
            <w:proofErr w:type="gramEnd"/>
            <w:r>
              <w:rPr>
                <w:rFonts w:ascii="Arial" w:eastAsia="Times New Roman" w:hAnsi="Arial" w:cs="Arial"/>
                <w:color w:val="000000"/>
                <w:lang w:eastAsia="en-GB"/>
              </w:rPr>
              <w:t>, Explain one A</w:t>
            </w: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 xml:space="preserve">warding Body </w:t>
            </w:r>
            <w:r>
              <w:rPr>
                <w:rFonts w:ascii="Arial" w:eastAsia="Times New Roman" w:hAnsi="Arial" w:cs="Arial"/>
                <w:color w:val="000000"/>
                <w:lang w:eastAsia="en-GB"/>
              </w:rPr>
              <w:t xml:space="preserve">can create, </w:t>
            </w: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 xml:space="preserve">but another </w:t>
            </w:r>
            <w:r>
              <w:rPr>
                <w:rFonts w:ascii="Arial" w:eastAsia="Times New Roman" w:hAnsi="Arial" w:cs="Arial"/>
                <w:color w:val="000000"/>
                <w:lang w:eastAsia="en-GB"/>
              </w:rPr>
              <w:t xml:space="preserve">can </w:t>
            </w: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 xml:space="preserve">do to End Point </w:t>
            </w:r>
            <w:r>
              <w:rPr>
                <w:rFonts w:ascii="Arial" w:eastAsia="Times New Roman" w:hAnsi="Arial" w:cs="Arial"/>
                <w:color w:val="000000"/>
                <w:lang w:eastAsia="en-GB"/>
              </w:rPr>
              <w:t>assessments.</w:t>
            </w:r>
          </w:p>
          <w:p w:rsidR="003E21EF" w:rsidRDefault="003E21EF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:rsidR="003E21EF" w:rsidRDefault="003E21EF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Who has</w:t>
            </w: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 xml:space="preserve"> done a large number of Assessments</w:t>
            </w:r>
            <w:r>
              <w:rPr>
                <w:rFonts w:ascii="Arial" w:eastAsia="Times New Roman" w:hAnsi="Arial" w:cs="Arial"/>
                <w:color w:val="000000"/>
                <w:lang w:eastAsia="en-GB"/>
              </w:rPr>
              <w:t>?</w:t>
            </w: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 xml:space="preserve">   It is likely to be not the main trades</w:t>
            </w:r>
            <w:r>
              <w:rPr>
                <w:rFonts w:ascii="Arial" w:eastAsia="Times New Roman" w:hAnsi="Arial" w:cs="Arial"/>
                <w:color w:val="000000"/>
                <w:lang w:eastAsia="en-GB"/>
              </w:rPr>
              <w:t xml:space="preserve">. Someone at Leeds possibly. </w:t>
            </w:r>
            <w:proofErr w:type="spellStart"/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>C&amp;G</w:t>
            </w:r>
            <w:proofErr w:type="spellEnd"/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 xml:space="preserve"> and NOCN to find the person who ha</w:t>
            </w:r>
            <w:r w:rsidR="005406BF">
              <w:rPr>
                <w:rFonts w:ascii="Arial" w:eastAsia="Times New Roman" w:hAnsi="Arial" w:cs="Arial"/>
                <w:color w:val="000000"/>
                <w:lang w:eastAsia="en-GB"/>
              </w:rPr>
              <w:t>s</w:t>
            </w: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 xml:space="preserve"> done Assessments </w:t>
            </w:r>
          </w:p>
          <w:p w:rsidR="003E21EF" w:rsidRDefault="003E21EF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:rsidR="003E21EF" w:rsidRDefault="003E21EF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 xml:space="preserve">Discuss with </w:t>
            </w:r>
            <w:proofErr w:type="gramStart"/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>Wales</w:t>
            </w:r>
            <w:r>
              <w:rPr>
                <w:rFonts w:ascii="Arial" w:eastAsia="Times New Roman" w:hAnsi="Arial" w:cs="Arial"/>
                <w:color w:val="000000"/>
                <w:lang w:eastAsia="en-GB"/>
              </w:rPr>
              <w:t xml:space="preserve">  H</w:t>
            </w: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>ow</w:t>
            </w:r>
            <w:proofErr w:type="gramEnd"/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 xml:space="preserve"> do the End Point assessments work in Wales and what can English College learn from your experience</w:t>
            </w:r>
            <w:r>
              <w:rPr>
                <w:rFonts w:ascii="Arial" w:eastAsia="Times New Roman" w:hAnsi="Arial" w:cs="Arial"/>
                <w:color w:val="000000"/>
                <w:lang w:eastAsia="en-GB"/>
              </w:rPr>
              <w:t xml:space="preserve">. </w:t>
            </w: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>Which parts would you want to attend and what subjects for a Breakout session </w:t>
            </w:r>
            <w:r>
              <w:rPr>
                <w:rFonts w:ascii="Arial" w:eastAsia="Times New Roman" w:hAnsi="Arial" w:cs="Arial"/>
                <w:color w:val="000000"/>
                <w:lang w:eastAsia="en-GB"/>
              </w:rPr>
              <w:t xml:space="preserve"> </w:t>
            </w:r>
          </w:p>
          <w:p w:rsidR="003E21EF" w:rsidRDefault="003E21EF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:rsidR="003E21EF" w:rsidRDefault="003E21EF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>Do we do a small session on Mentoring of new he</w:t>
            </w:r>
            <w:r>
              <w:rPr>
                <w:rFonts w:ascii="Arial" w:eastAsia="Times New Roman" w:hAnsi="Arial" w:cs="Arial"/>
                <w:color w:val="000000"/>
                <w:lang w:eastAsia="en-GB"/>
              </w:rPr>
              <w:t>ads</w:t>
            </w:r>
            <w:r w:rsidR="005406BF">
              <w:rPr>
                <w:rFonts w:ascii="Arial" w:eastAsia="Times New Roman" w:hAnsi="Arial" w:cs="Arial"/>
                <w:color w:val="000000"/>
                <w:lang w:eastAsia="en-GB"/>
              </w:rPr>
              <w:t>?</w:t>
            </w:r>
          </w:p>
          <w:p w:rsidR="003E21EF" w:rsidRDefault="003E21EF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:rsidR="003E21EF" w:rsidRDefault="003E21EF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 xml:space="preserve">How to make a better </w:t>
            </w:r>
            <w:r>
              <w:rPr>
                <w:rFonts w:ascii="Arial" w:eastAsia="Times New Roman" w:hAnsi="Arial" w:cs="Arial"/>
                <w:color w:val="000000"/>
                <w:lang w:eastAsia="en-GB"/>
              </w:rPr>
              <w:t xml:space="preserve">Financial </w:t>
            </w: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>How to make a better Contribution?  Financial and Data analyse</w:t>
            </w:r>
            <w:r>
              <w:rPr>
                <w:rFonts w:ascii="Arial" w:eastAsia="Times New Roman" w:hAnsi="Arial" w:cs="Arial"/>
                <w:color w:val="000000"/>
                <w:lang w:eastAsia="en-GB"/>
              </w:rPr>
              <w:t>.</w:t>
            </w: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 xml:space="preserve">   </w:t>
            </w: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lastRenderedPageBreak/>
              <w:t>Income generation</w:t>
            </w:r>
            <w:proofErr w:type="gramStart"/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>  Streamline</w:t>
            </w:r>
            <w:proofErr w:type="gramEnd"/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 xml:space="preserve"> purchases and other ways of being lean</w:t>
            </w:r>
            <w:r>
              <w:rPr>
                <w:rFonts w:ascii="Arial" w:eastAsia="Times New Roman" w:hAnsi="Arial" w:cs="Arial"/>
                <w:color w:val="000000"/>
                <w:lang w:eastAsia="en-GB"/>
              </w:rPr>
              <w:t xml:space="preserve">. </w:t>
            </w: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>Financial and Data analyse   Income generation</w:t>
            </w:r>
            <w:proofErr w:type="gramStart"/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>  Streamline</w:t>
            </w:r>
            <w:proofErr w:type="gramEnd"/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 xml:space="preserve"> purchases and other ways of </w:t>
            </w:r>
            <w:r>
              <w:rPr>
                <w:rFonts w:ascii="Arial" w:eastAsia="Times New Roman" w:hAnsi="Arial" w:cs="Arial"/>
                <w:color w:val="000000"/>
                <w:lang w:eastAsia="en-GB"/>
              </w:rPr>
              <w:t>being lean   We need an expert </w:t>
            </w:r>
            <w:r>
              <w:rPr>
                <w:rFonts w:ascii="Arial" w:eastAsia="Times New Roman" w:hAnsi="Arial" w:cs="Arial"/>
                <w:color w:val="000000"/>
                <w:lang w:eastAsia="en-GB"/>
              </w:rPr>
              <w:t>c</w:t>
            </w: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>ontribution</w:t>
            </w:r>
            <w:r>
              <w:rPr>
                <w:rFonts w:ascii="Arial" w:eastAsia="Times New Roman" w:hAnsi="Arial" w:cs="Arial"/>
                <w:color w:val="000000"/>
                <w:lang w:eastAsia="en-GB"/>
              </w:rPr>
              <w:t>.</w:t>
            </w:r>
          </w:p>
          <w:p w:rsidR="003E21EF" w:rsidRDefault="003E21EF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:rsidR="003E21EF" w:rsidRDefault="003E21EF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 xml:space="preserve">CITB </w:t>
            </w:r>
            <w:proofErr w:type="spellStart"/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>etc</w:t>
            </w:r>
            <w:proofErr w:type="spellEnd"/>
            <w:proofErr w:type="gramStart"/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>  leave</w:t>
            </w:r>
            <w:proofErr w:type="gramEnd"/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 xml:space="preserve"> a bit of space.  </w:t>
            </w:r>
          </w:p>
          <w:p w:rsidR="003E21EF" w:rsidRDefault="003E21EF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:rsidR="003E21EF" w:rsidRDefault="003E21EF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proofErr w:type="spellStart"/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>I</w:t>
            </w:r>
            <w:r>
              <w:rPr>
                <w:rFonts w:ascii="Arial" w:eastAsia="Times New Roman" w:hAnsi="Arial" w:cs="Arial"/>
                <w:color w:val="000000"/>
                <w:lang w:eastAsia="en-GB"/>
              </w:rPr>
              <w:t>FA</w:t>
            </w:r>
            <w:proofErr w:type="spellEnd"/>
            <w:r>
              <w:rPr>
                <w:rFonts w:ascii="Arial" w:eastAsia="Times New Roman" w:hAnsi="Arial" w:cs="Arial"/>
                <w:color w:val="000000"/>
                <w:lang w:eastAsia="en-GB"/>
              </w:rPr>
              <w:t xml:space="preserve"> do they want to do an update as the </w:t>
            </w: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 xml:space="preserve">Key Note </w:t>
            </w:r>
            <w:proofErr w:type="spellStart"/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>GHE</w:t>
            </w:r>
            <w:proofErr w:type="spellEnd"/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 xml:space="preserve"> to Ask   </w:t>
            </w:r>
          </w:p>
          <w:p w:rsidR="003E21EF" w:rsidRDefault="003E21EF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:rsidR="003E21EF" w:rsidRDefault="003E21EF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 xml:space="preserve">Shape the Programme   Send out Draft </w:t>
            </w: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>Programme</w:t>
            </w:r>
          </w:p>
          <w:p w:rsidR="003E21EF" w:rsidRDefault="003E21EF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:rsidR="003E21EF" w:rsidRDefault="003E21EF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 xml:space="preserve">Sponsorship - Table Top  Ox Tools, </w:t>
            </w:r>
            <w:proofErr w:type="spellStart"/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>ScrewFix</w:t>
            </w:r>
            <w:proofErr w:type="spellEnd"/>
            <w:r>
              <w:rPr>
                <w:rFonts w:ascii="Arial" w:eastAsia="Times New Roman" w:hAnsi="Arial" w:cs="Arial"/>
                <w:color w:val="000000"/>
                <w:lang w:eastAsia="en-GB"/>
              </w:rPr>
              <w:t>,</w:t>
            </w: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 xml:space="preserve"> IT </w:t>
            </w:r>
            <w:r>
              <w:rPr>
                <w:rFonts w:ascii="Arial" w:eastAsia="Times New Roman" w:hAnsi="Arial" w:cs="Arial"/>
                <w:color w:val="000000"/>
                <w:lang w:eastAsia="en-GB"/>
              </w:rPr>
              <w:t>&amp;</w:t>
            </w: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 xml:space="preserve"> Materials suppliers</w:t>
            </w:r>
          </w:p>
          <w:p w:rsidR="003E21EF" w:rsidRPr="008A65E8" w:rsidRDefault="003E21EF" w:rsidP="003E21EF">
            <w:pPr>
              <w:rPr>
                <w:rFonts w:ascii="Arial" w:eastAsia="Times New Roman" w:hAnsi="Arial" w:cs="Arial"/>
                <w:lang w:eastAsia="en-GB"/>
              </w:rPr>
            </w:pPr>
            <w:bookmarkStart w:id="0" w:name="_GoBack"/>
            <w:bookmarkEnd w:id="0"/>
          </w:p>
        </w:tc>
        <w:tc>
          <w:tcPr>
            <w:tcW w:w="3799" w:type="dxa"/>
          </w:tcPr>
          <w:p w:rsidR="003E21EF" w:rsidRDefault="003E21EF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:rsidR="003E21EF" w:rsidRDefault="003E21EF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:rsidR="003E21EF" w:rsidRDefault="003E21EF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IS</w:t>
            </w:r>
          </w:p>
          <w:p w:rsidR="003E21EF" w:rsidRDefault="003E21EF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:rsidR="003E21EF" w:rsidRDefault="003E21EF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:rsidR="003E21EF" w:rsidRDefault="003E21EF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:rsidR="003E21EF" w:rsidRDefault="003E21EF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:rsidR="003E21EF" w:rsidRDefault="003E21EF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:rsidR="003E21EF" w:rsidRDefault="003E21EF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:rsidR="003E21EF" w:rsidRDefault="003E21EF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:rsidR="003E21EF" w:rsidRDefault="003E21EF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:rsidR="003E21EF" w:rsidRDefault="003E21EF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:rsidR="003E21EF" w:rsidRDefault="003E21EF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:rsidR="003E21EF" w:rsidRDefault="003E21EF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:rsidR="003E21EF" w:rsidRDefault="003E21EF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LM</w:t>
            </w:r>
          </w:p>
          <w:p w:rsidR="003E21EF" w:rsidRDefault="003E21EF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:rsidR="003E21EF" w:rsidRDefault="003E21EF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:rsidR="003E21EF" w:rsidRDefault="003E21EF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:rsidR="003E21EF" w:rsidRDefault="003E21EF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MM</w:t>
            </w:r>
          </w:p>
          <w:p w:rsidR="003E21EF" w:rsidRDefault="003E21EF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:rsidR="003E21EF" w:rsidRDefault="003E21EF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:rsidR="003E21EF" w:rsidRDefault="003E21EF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:rsidR="003E21EF" w:rsidRDefault="003E21EF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:rsidR="003E21EF" w:rsidRDefault="003E21EF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:rsidR="003E21EF" w:rsidRDefault="003E21EF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:rsidR="003E21EF" w:rsidRDefault="003E21EF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:rsidR="003E21EF" w:rsidRDefault="003E21EF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:rsidR="003E21EF" w:rsidRDefault="003E21EF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:rsidR="003E21EF" w:rsidRDefault="003E21EF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:rsidR="003E21EF" w:rsidRDefault="003E21EF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:rsidR="003E21EF" w:rsidRDefault="003E21EF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:rsidR="003E21EF" w:rsidRDefault="003E21EF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proofErr w:type="spellStart"/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>GHE</w:t>
            </w:r>
            <w:proofErr w:type="spellEnd"/>
          </w:p>
          <w:p w:rsidR="003E21EF" w:rsidRDefault="003E21EF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:rsidR="003E21EF" w:rsidRDefault="003E21EF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:rsidR="003E21EF" w:rsidRDefault="003E21EF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:rsidR="003E21EF" w:rsidRDefault="003E21EF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:rsidR="003E21EF" w:rsidRDefault="003E21EF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:rsidR="003E21EF" w:rsidRDefault="003E21EF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:rsidR="003E21EF" w:rsidRDefault="003E21EF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:rsidR="003E21EF" w:rsidRDefault="003E21EF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:rsidR="003E21EF" w:rsidRDefault="003E21EF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:rsidR="003E21EF" w:rsidRDefault="003E21EF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:rsidR="003E21EF" w:rsidRDefault="003E21EF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:rsidR="003E21EF" w:rsidRDefault="003E21EF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:rsidR="003E21EF" w:rsidRDefault="003E21EF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:rsidR="003E21EF" w:rsidRDefault="003E21EF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:rsidR="003E21EF" w:rsidRDefault="003E21EF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:rsidR="003E21EF" w:rsidRDefault="003E21EF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:rsidR="003E21EF" w:rsidRDefault="003E21EF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:rsidR="003E21EF" w:rsidRDefault="003E21EF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:rsidR="003E21EF" w:rsidRDefault="003E21EF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:rsidR="003E21EF" w:rsidRDefault="003E21EF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:rsidR="003E21EF" w:rsidRDefault="003E21EF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:rsidR="003E21EF" w:rsidRDefault="003E21EF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:rsidR="003E21EF" w:rsidRDefault="003E21EF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lang w:eastAsia="en-GB"/>
              </w:rPr>
              <w:t>GHE</w:t>
            </w:r>
            <w:proofErr w:type="spellEnd"/>
          </w:p>
          <w:p w:rsidR="003E21EF" w:rsidRDefault="003E21EF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:rsidR="003E21EF" w:rsidRDefault="003E21EF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:rsidR="003E21EF" w:rsidRPr="008A65E8" w:rsidRDefault="003E21EF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IS</w:t>
            </w:r>
          </w:p>
        </w:tc>
      </w:tr>
      <w:tr w:rsidR="003E21EF" w:rsidRPr="008A65E8" w:rsidTr="008A65E8">
        <w:tc>
          <w:tcPr>
            <w:tcW w:w="5217" w:type="dxa"/>
          </w:tcPr>
          <w:p w:rsidR="003E21EF" w:rsidRDefault="003E21EF" w:rsidP="003E21EF">
            <w:pPr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lastRenderedPageBreak/>
              <w:t>National Annual Conference March 2020</w:t>
            </w:r>
          </w:p>
          <w:p w:rsidR="007B2B42" w:rsidRDefault="007B2B42" w:rsidP="003E21EF">
            <w:pPr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</w:pPr>
          </w:p>
          <w:p w:rsidR="007B2B42" w:rsidRDefault="007B2B42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>Innovation and Efficiency </w:t>
            </w:r>
          </w:p>
          <w:p w:rsidR="007B2B42" w:rsidRDefault="007B2B42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:rsidR="007B2B42" w:rsidRDefault="007B2B42" w:rsidP="003E21EF">
            <w:pPr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</w:pP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>Immersive learning</w:t>
            </w:r>
          </w:p>
          <w:p w:rsidR="007B2B42" w:rsidRDefault="007B2B42" w:rsidP="003E21EF">
            <w:pPr>
              <w:rPr>
                <w:rFonts w:ascii="Arial" w:eastAsia="Times New Roman" w:hAnsi="Arial" w:cs="Arial"/>
                <w:lang w:eastAsia="en-GB"/>
              </w:rPr>
            </w:pPr>
          </w:p>
          <w:p w:rsidR="007B2B42" w:rsidRDefault="007B2B42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>Drones </w:t>
            </w:r>
          </w:p>
          <w:p w:rsidR="007B2B42" w:rsidRDefault="007B2B42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:rsidR="007B2B42" w:rsidRDefault="007B2B42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Offsite Build and Onsite construction</w:t>
            </w:r>
          </w:p>
          <w:p w:rsidR="007B2B42" w:rsidRDefault="007B2B42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:rsidR="007B2B42" w:rsidRDefault="007B2B42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>Modern Study Programmes </w:t>
            </w:r>
          </w:p>
          <w:p w:rsidR="007B2B42" w:rsidRDefault="007B2B42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:rsidR="007B2B42" w:rsidRDefault="007B2B42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 xml:space="preserve">Nick Knowles and </w:t>
            </w:r>
            <w:proofErr w:type="gramStart"/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>Mark </w:t>
            </w:r>
            <w:r>
              <w:rPr>
                <w:rFonts w:ascii="Arial" w:eastAsia="Times New Roman" w:hAnsi="Arial" w:cs="Arial"/>
                <w:color w:val="000000"/>
                <w:lang w:eastAsia="en-GB"/>
              </w:rPr>
              <w:t>??</w:t>
            </w:r>
            <w:proofErr w:type="gramEnd"/>
            <w:r>
              <w:rPr>
                <w:rFonts w:ascii="Arial" w:eastAsia="Times New Roman" w:hAnsi="Arial" w:cs="Arial"/>
                <w:color w:val="000000"/>
                <w:lang w:eastAsia="en-GB"/>
              </w:rPr>
              <w:t xml:space="preserve"> - voluntary work  </w:t>
            </w: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 xml:space="preserve">Steve Caldwell </w:t>
            </w:r>
            <w:r>
              <w:rPr>
                <w:rFonts w:ascii="Arial" w:eastAsia="Times New Roman" w:hAnsi="Arial" w:cs="Arial"/>
                <w:color w:val="000000"/>
                <w:lang w:eastAsia="en-GB"/>
              </w:rPr>
              <w:t xml:space="preserve">will find out </w:t>
            </w: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>how to contact Nick Knowles </w:t>
            </w:r>
          </w:p>
          <w:p w:rsidR="007B2B42" w:rsidRDefault="007B2B42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:rsidR="007B2B42" w:rsidRDefault="007B2B42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Sponsors – can d</w:t>
            </w: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 xml:space="preserve">emonstrate </w:t>
            </w:r>
            <w:r>
              <w:rPr>
                <w:rFonts w:ascii="Arial" w:eastAsia="Times New Roman" w:hAnsi="Arial" w:cs="Arial"/>
                <w:color w:val="000000"/>
                <w:lang w:eastAsia="en-GB"/>
              </w:rPr>
              <w:t>their Technology in return for sponsorship.</w:t>
            </w:r>
          </w:p>
          <w:p w:rsidR="007B2B42" w:rsidRDefault="007B2B42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:rsidR="007B2B42" w:rsidRDefault="007B2B42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>March 2020 Vision CITB     Also people to deliver projects offsite</w:t>
            </w:r>
          </w:p>
          <w:p w:rsidR="007B2B42" w:rsidRDefault="007B2B42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:rsidR="007B2B42" w:rsidRDefault="007B2B42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 xml:space="preserve">AI - </w:t>
            </w: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>the future</w:t>
            </w:r>
            <w:r>
              <w:rPr>
                <w:rFonts w:ascii="Arial" w:eastAsia="Times New Roman" w:hAnsi="Arial" w:cs="Arial"/>
                <w:color w:val="000000"/>
                <w:lang w:eastAsia="en-GB"/>
              </w:rPr>
              <w:t xml:space="preserve"> of Construction -</w:t>
            </w: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 xml:space="preserve"> speak to Jonty</w:t>
            </w:r>
          </w:p>
          <w:p w:rsidR="007B2B42" w:rsidRDefault="007B2B42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:rsidR="007B2B42" w:rsidRDefault="007B2B42" w:rsidP="003E21EF">
            <w:pPr>
              <w:rPr>
                <w:rFonts w:ascii="Arial" w:eastAsia="Times New Roman" w:hAnsi="Arial" w:cs="Arial"/>
                <w:bCs/>
                <w:color w:val="000000"/>
                <w:lang w:eastAsia="en-GB"/>
              </w:rPr>
            </w:pPr>
            <w:r w:rsidRPr="008A65E8">
              <w:rPr>
                <w:rFonts w:ascii="Arial" w:eastAsia="Times New Roman" w:hAnsi="Arial" w:cs="Arial"/>
                <w:bCs/>
                <w:color w:val="000000"/>
                <w:lang w:eastAsia="en-GB"/>
              </w:rPr>
              <w:t>AoC to present  How college</w:t>
            </w:r>
            <w:r>
              <w:rPr>
                <w:rFonts w:ascii="Arial" w:eastAsia="Times New Roman" w:hAnsi="Arial" w:cs="Arial"/>
                <w:bCs/>
                <w:color w:val="000000"/>
                <w:lang w:eastAsia="en-GB"/>
              </w:rPr>
              <w:t>s</w:t>
            </w:r>
            <w:r w:rsidRPr="008A65E8">
              <w:rPr>
                <w:rFonts w:ascii="Arial" w:eastAsia="Times New Roman" w:hAnsi="Arial" w:cs="Arial"/>
                <w:bCs/>
                <w:color w:val="000000"/>
                <w:lang w:eastAsia="en-GB"/>
              </w:rPr>
              <w:t xml:space="preserve"> will teach in the Digital</w:t>
            </w:r>
            <w:r>
              <w:rPr>
                <w:rFonts w:ascii="Arial" w:eastAsia="Times New Roman" w:hAnsi="Arial" w:cs="Arial"/>
                <w:bCs/>
                <w:color w:val="000000"/>
                <w:lang w:eastAsia="en-GB"/>
              </w:rPr>
              <w:t xml:space="preserve"> Age - College of the Future</w:t>
            </w:r>
          </w:p>
          <w:p w:rsidR="007B2B42" w:rsidRDefault="007B2B42" w:rsidP="003E21EF">
            <w:pPr>
              <w:rPr>
                <w:rFonts w:ascii="Arial" w:eastAsia="Times New Roman" w:hAnsi="Arial" w:cs="Arial"/>
                <w:bCs/>
                <w:color w:val="000000"/>
                <w:lang w:eastAsia="en-GB"/>
              </w:rPr>
            </w:pPr>
          </w:p>
          <w:p w:rsidR="007B2B42" w:rsidRPr="007B2B42" w:rsidRDefault="007B2B42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8A65E8">
              <w:rPr>
                <w:rFonts w:ascii="Arial" w:eastAsia="Times New Roman" w:hAnsi="Arial" w:cs="Arial"/>
                <w:bCs/>
                <w:color w:val="000000"/>
                <w:lang w:eastAsia="en-GB"/>
              </w:rPr>
              <w:t>Also</w:t>
            </w:r>
            <w:r>
              <w:rPr>
                <w:rFonts w:ascii="Arial" w:eastAsia="Times New Roman" w:hAnsi="Arial" w:cs="Arial"/>
                <w:bCs/>
                <w:color w:val="000000"/>
                <w:lang w:eastAsia="en-GB"/>
              </w:rPr>
              <w:t>,</w:t>
            </w:r>
            <w:r w:rsidRPr="008A65E8">
              <w:rPr>
                <w:rFonts w:ascii="Arial" w:eastAsia="Times New Roman" w:hAnsi="Arial" w:cs="Arial"/>
                <w:bCs/>
                <w:color w:val="000000"/>
                <w:lang w:eastAsia="en-GB"/>
              </w:rPr>
              <w:t xml:space="preserve"> AoC Infrastructure Group   We need to present at AoC at their events  David Hughes </w:t>
            </w:r>
          </w:p>
          <w:p w:rsidR="007B2B42" w:rsidRDefault="007B2B42" w:rsidP="003E21EF">
            <w:pPr>
              <w:rPr>
                <w:rFonts w:ascii="Arial" w:eastAsia="Times New Roman" w:hAnsi="Arial" w:cs="Arial"/>
                <w:lang w:eastAsia="en-GB"/>
              </w:rPr>
            </w:pPr>
          </w:p>
          <w:p w:rsidR="007B2B42" w:rsidRDefault="007B2B42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lang w:eastAsia="en-GB"/>
              </w:rPr>
              <w:t xml:space="preserve">Sponsorship contact </w:t>
            </w:r>
            <w:r>
              <w:rPr>
                <w:rFonts w:ascii="Arial" w:eastAsia="Times New Roman" w:hAnsi="Arial" w:cs="Arial"/>
                <w:color w:val="000000"/>
                <w:lang w:eastAsia="en-GB"/>
              </w:rPr>
              <w:t>Screwfix  </w:t>
            </w: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>Dulux   Brewers  Jewson</w:t>
            </w:r>
          </w:p>
          <w:p w:rsidR="007B2B42" w:rsidRDefault="007B2B42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:rsidR="007B2B42" w:rsidRDefault="007B2B42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 xml:space="preserve">Contact </w:t>
            </w:r>
            <w:proofErr w:type="spellStart"/>
            <w:r>
              <w:rPr>
                <w:rFonts w:ascii="Arial" w:eastAsia="Times New Roman" w:hAnsi="Arial" w:cs="Arial"/>
                <w:color w:val="000000"/>
                <w:lang w:eastAsia="en-GB"/>
              </w:rPr>
              <w:t>FMB</w:t>
            </w:r>
            <w:proofErr w:type="spellEnd"/>
            <w:r>
              <w:rPr>
                <w:rFonts w:ascii="Arial" w:eastAsia="Times New Roman" w:hAnsi="Arial" w:cs="Arial"/>
                <w:color w:val="000000"/>
                <w:lang w:eastAsia="en-GB"/>
              </w:rPr>
              <w:t xml:space="preserve"> &amp; </w:t>
            </w:r>
            <w:proofErr w:type="spellStart"/>
            <w:r>
              <w:rPr>
                <w:rFonts w:ascii="Arial" w:eastAsia="Times New Roman" w:hAnsi="Arial" w:cs="Arial"/>
                <w:color w:val="000000"/>
                <w:lang w:eastAsia="en-GB"/>
              </w:rPr>
              <w:t>NFB</w:t>
            </w:r>
            <w:proofErr w:type="spellEnd"/>
            <w:r>
              <w:rPr>
                <w:rFonts w:ascii="Arial" w:eastAsia="Times New Roman" w:hAnsi="Arial" w:cs="Arial"/>
                <w:color w:val="000000"/>
                <w:lang w:eastAsia="en-GB"/>
              </w:rPr>
              <w:t xml:space="preserve"> </w:t>
            </w:r>
          </w:p>
          <w:p w:rsidR="007B2B42" w:rsidRDefault="007B2B42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:rsidR="007B2B42" w:rsidRDefault="007B2B42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proofErr w:type="spellStart"/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>C&amp;G</w:t>
            </w:r>
            <w:proofErr w:type="spellEnd"/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> </w:t>
            </w:r>
            <w:r>
              <w:rPr>
                <w:rFonts w:ascii="Arial" w:eastAsia="Times New Roman" w:hAnsi="Arial" w:cs="Arial"/>
                <w:color w:val="000000"/>
                <w:lang w:eastAsia="en-GB"/>
              </w:rPr>
              <w:t xml:space="preserve">ask for </w:t>
            </w: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>Freebies and</w:t>
            </w:r>
            <w:r>
              <w:rPr>
                <w:rFonts w:ascii="Arial" w:eastAsia="Times New Roman" w:hAnsi="Arial" w:cs="Arial"/>
                <w:color w:val="000000"/>
                <w:lang w:eastAsia="en-GB"/>
              </w:rPr>
              <w:t xml:space="preserve"> they can talk at </w:t>
            </w:r>
            <w:r w:rsidR="005406BF">
              <w:rPr>
                <w:rFonts w:ascii="Arial" w:eastAsia="Times New Roman" w:hAnsi="Arial" w:cs="Arial"/>
                <w:color w:val="000000"/>
                <w:lang w:eastAsia="en-GB"/>
              </w:rPr>
              <w:t xml:space="preserve">the </w:t>
            </w:r>
            <w:r>
              <w:rPr>
                <w:rFonts w:ascii="Arial" w:eastAsia="Times New Roman" w:hAnsi="Arial" w:cs="Arial"/>
                <w:color w:val="000000"/>
                <w:lang w:eastAsia="en-GB"/>
              </w:rPr>
              <w:t>event.</w:t>
            </w: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> </w:t>
            </w:r>
          </w:p>
          <w:p w:rsidR="007B2B42" w:rsidRDefault="007B2B42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:rsidR="007B2B42" w:rsidRDefault="007B2B42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Tom Burton NOCN Director of Apprentic</w:t>
            </w:r>
            <w:r w:rsidR="005406BF">
              <w:rPr>
                <w:rFonts w:ascii="Arial" w:eastAsia="Times New Roman" w:hAnsi="Arial" w:cs="Arial"/>
                <w:color w:val="000000"/>
                <w:lang w:eastAsia="en-GB"/>
              </w:rPr>
              <w:t>e</w:t>
            </w:r>
            <w:r>
              <w:rPr>
                <w:rFonts w:ascii="Arial" w:eastAsia="Times New Roman" w:hAnsi="Arial" w:cs="Arial"/>
                <w:color w:val="000000"/>
                <w:lang w:eastAsia="en-GB"/>
              </w:rPr>
              <w:t>ships</w:t>
            </w: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>  </w:t>
            </w:r>
          </w:p>
          <w:p w:rsidR="007B2B42" w:rsidRDefault="007B2B42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lastRenderedPageBreak/>
              <w:t xml:space="preserve">Suggestions for </w:t>
            </w: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>Keynote</w:t>
            </w:r>
            <w:r>
              <w:rPr>
                <w:rFonts w:ascii="Arial" w:eastAsia="Times New Roman" w:hAnsi="Arial" w:cs="Arial"/>
                <w:color w:val="000000"/>
                <w:lang w:eastAsia="en-GB"/>
              </w:rPr>
              <w:t xml:space="preserve"> and After</w:t>
            </w: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 xml:space="preserve"> dinner speaker</w:t>
            </w:r>
            <w:r>
              <w:rPr>
                <w:rFonts w:ascii="Arial" w:eastAsia="Times New Roman" w:hAnsi="Arial" w:cs="Arial"/>
                <w:color w:val="000000"/>
                <w:lang w:eastAsia="en-GB"/>
              </w:rPr>
              <w:t>s</w:t>
            </w:r>
          </w:p>
          <w:p w:rsidR="007B2B42" w:rsidRDefault="007B2B42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:rsidR="007B2B42" w:rsidRPr="008A65E8" w:rsidRDefault="007B2B42" w:rsidP="003E21EF">
            <w:pPr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3799" w:type="dxa"/>
          </w:tcPr>
          <w:p w:rsidR="003E21EF" w:rsidRDefault="003E21EF" w:rsidP="003E21EF">
            <w:pPr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</w:pPr>
          </w:p>
          <w:p w:rsidR="007B2B42" w:rsidRDefault="007B2B42" w:rsidP="003E21EF">
            <w:pPr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</w:pPr>
          </w:p>
          <w:p w:rsidR="007B2B42" w:rsidRDefault="007B2B42" w:rsidP="003E21EF">
            <w:pPr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</w:pPr>
          </w:p>
          <w:p w:rsidR="007B2B42" w:rsidRDefault="007B2B42" w:rsidP="003E21EF">
            <w:pPr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</w:pPr>
          </w:p>
          <w:p w:rsidR="007B2B42" w:rsidRDefault="007B2B42" w:rsidP="003E21EF">
            <w:pPr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</w:pPr>
          </w:p>
          <w:p w:rsidR="007B2B42" w:rsidRDefault="007B2B42" w:rsidP="003E21EF">
            <w:pPr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</w:pPr>
          </w:p>
          <w:p w:rsidR="007B2B42" w:rsidRDefault="007B2B42" w:rsidP="003E21EF">
            <w:pPr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</w:pPr>
          </w:p>
          <w:p w:rsidR="007B2B42" w:rsidRDefault="007B2B42" w:rsidP="003E21EF">
            <w:pPr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</w:pPr>
          </w:p>
          <w:p w:rsidR="007B2B42" w:rsidRDefault="007B2B42" w:rsidP="003E21EF">
            <w:pPr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</w:pPr>
          </w:p>
          <w:p w:rsidR="007B2B42" w:rsidRDefault="007B2B42" w:rsidP="003E21EF">
            <w:pPr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</w:pPr>
          </w:p>
          <w:p w:rsidR="007B2B42" w:rsidRDefault="007B2B42" w:rsidP="003E21EF">
            <w:pPr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</w:pPr>
          </w:p>
          <w:p w:rsidR="007B2B42" w:rsidRDefault="007B2B42" w:rsidP="003E21EF">
            <w:pPr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</w:pPr>
          </w:p>
          <w:p w:rsidR="007B2B42" w:rsidRDefault="007B2B42" w:rsidP="003E21EF">
            <w:pPr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SC</w:t>
            </w:r>
          </w:p>
          <w:p w:rsidR="007B2B42" w:rsidRDefault="007B2B42" w:rsidP="003E21EF">
            <w:pPr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</w:pPr>
          </w:p>
          <w:p w:rsidR="007B2B42" w:rsidRDefault="007B2B42" w:rsidP="003E21EF">
            <w:pPr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</w:pPr>
          </w:p>
          <w:p w:rsidR="007B2B42" w:rsidRDefault="007B2B42" w:rsidP="003E21EF">
            <w:pPr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</w:pPr>
          </w:p>
          <w:p w:rsidR="007B2B42" w:rsidRDefault="007B2B42" w:rsidP="003E21EF">
            <w:pPr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</w:pPr>
          </w:p>
          <w:p w:rsidR="007B2B42" w:rsidRDefault="007B2B42" w:rsidP="003E21EF">
            <w:pPr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</w:pPr>
          </w:p>
          <w:p w:rsidR="007B2B42" w:rsidRDefault="007B2B42" w:rsidP="003E21EF">
            <w:pPr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</w:pPr>
          </w:p>
          <w:p w:rsidR="007B2B42" w:rsidRDefault="007B2B42" w:rsidP="003E21EF">
            <w:pPr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</w:pPr>
          </w:p>
          <w:p w:rsidR="007B2B42" w:rsidRDefault="007B2B42" w:rsidP="003E21EF">
            <w:pPr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</w:pPr>
          </w:p>
          <w:p w:rsidR="007B2B42" w:rsidRDefault="007B2B42" w:rsidP="003E21EF">
            <w:pPr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</w:pPr>
          </w:p>
          <w:p w:rsidR="007B2B42" w:rsidRDefault="007B2B42" w:rsidP="003E21EF">
            <w:pPr>
              <w:rPr>
                <w:rFonts w:ascii="Arial" w:eastAsia="Times New Roman" w:hAnsi="Arial" w:cs="Arial"/>
                <w:bCs/>
                <w:color w:val="000000"/>
                <w:lang w:eastAsia="en-GB"/>
              </w:rPr>
            </w:pPr>
            <w:proofErr w:type="spellStart"/>
            <w:r w:rsidRPr="007B2B42">
              <w:rPr>
                <w:rFonts w:ascii="Arial" w:eastAsia="Times New Roman" w:hAnsi="Arial" w:cs="Arial"/>
                <w:bCs/>
                <w:color w:val="000000"/>
                <w:lang w:eastAsia="en-GB"/>
              </w:rPr>
              <w:t>GHE</w:t>
            </w:r>
            <w:proofErr w:type="spellEnd"/>
          </w:p>
          <w:p w:rsidR="007B2B42" w:rsidRDefault="007B2B42" w:rsidP="003E21EF">
            <w:pPr>
              <w:rPr>
                <w:rFonts w:ascii="Arial" w:eastAsia="Times New Roman" w:hAnsi="Arial" w:cs="Arial"/>
                <w:bCs/>
                <w:color w:val="000000"/>
                <w:lang w:eastAsia="en-GB"/>
              </w:rPr>
            </w:pPr>
          </w:p>
          <w:p w:rsidR="007B2B42" w:rsidRDefault="007B2B42" w:rsidP="003E21EF">
            <w:pPr>
              <w:rPr>
                <w:rFonts w:ascii="Arial" w:eastAsia="Times New Roman" w:hAnsi="Arial" w:cs="Arial"/>
                <w:bCs/>
                <w:color w:val="000000"/>
                <w:lang w:eastAsia="en-GB"/>
              </w:rPr>
            </w:pPr>
          </w:p>
          <w:p w:rsidR="007B2B42" w:rsidRDefault="007B2B42" w:rsidP="003E21EF">
            <w:pPr>
              <w:rPr>
                <w:rFonts w:ascii="Arial" w:eastAsia="Times New Roman" w:hAnsi="Arial" w:cs="Arial"/>
                <w:bCs/>
                <w:color w:val="000000"/>
                <w:lang w:eastAsia="en-GB"/>
              </w:rPr>
            </w:pPr>
            <w:proofErr w:type="spellStart"/>
            <w:r>
              <w:rPr>
                <w:rFonts w:ascii="Arial" w:eastAsia="Times New Roman" w:hAnsi="Arial" w:cs="Arial"/>
                <w:bCs/>
                <w:color w:val="000000"/>
                <w:lang w:eastAsia="en-GB"/>
              </w:rPr>
              <w:t>GHE</w:t>
            </w:r>
            <w:proofErr w:type="spellEnd"/>
          </w:p>
          <w:p w:rsidR="007B2B42" w:rsidRDefault="007B2B42" w:rsidP="003E21EF">
            <w:pPr>
              <w:rPr>
                <w:rFonts w:ascii="Arial" w:eastAsia="Times New Roman" w:hAnsi="Arial" w:cs="Arial"/>
                <w:bCs/>
                <w:color w:val="000000"/>
                <w:lang w:eastAsia="en-GB"/>
              </w:rPr>
            </w:pPr>
          </w:p>
          <w:p w:rsidR="007B2B42" w:rsidRDefault="007B2B42" w:rsidP="003E21EF">
            <w:pPr>
              <w:rPr>
                <w:rFonts w:ascii="Arial" w:eastAsia="Times New Roman" w:hAnsi="Arial" w:cs="Arial"/>
                <w:bCs/>
                <w:color w:val="000000"/>
                <w:lang w:eastAsia="en-GB"/>
              </w:rPr>
            </w:pPr>
          </w:p>
          <w:p w:rsidR="007B2B42" w:rsidRDefault="007B2B42" w:rsidP="003E21EF">
            <w:pPr>
              <w:rPr>
                <w:rFonts w:ascii="Arial" w:eastAsia="Times New Roman" w:hAnsi="Arial" w:cs="Arial"/>
                <w:bCs/>
                <w:color w:val="000000"/>
                <w:lang w:eastAsia="en-GB"/>
              </w:rPr>
            </w:pPr>
          </w:p>
          <w:p w:rsidR="007B2B42" w:rsidRDefault="007B2B42" w:rsidP="003E21EF">
            <w:pPr>
              <w:rPr>
                <w:rFonts w:ascii="Arial" w:eastAsia="Times New Roman" w:hAnsi="Arial" w:cs="Arial"/>
                <w:bCs/>
                <w:color w:val="000000"/>
                <w:lang w:eastAsia="en-GB"/>
              </w:rPr>
            </w:pPr>
          </w:p>
          <w:p w:rsidR="007B2B42" w:rsidRDefault="007B2B42" w:rsidP="003E21EF">
            <w:pPr>
              <w:rPr>
                <w:rFonts w:ascii="Arial" w:eastAsia="Times New Roman" w:hAnsi="Arial" w:cs="Arial"/>
                <w:bCs/>
                <w:color w:val="000000"/>
                <w:lang w:eastAsia="en-GB"/>
              </w:rPr>
            </w:pPr>
          </w:p>
          <w:p w:rsidR="007B2B42" w:rsidRDefault="007B2B42" w:rsidP="003E21EF">
            <w:pPr>
              <w:rPr>
                <w:rFonts w:ascii="Arial" w:eastAsia="Times New Roman" w:hAnsi="Arial" w:cs="Arial"/>
                <w:bCs/>
                <w:color w:val="000000"/>
                <w:lang w:eastAsia="en-GB"/>
              </w:rPr>
            </w:pPr>
            <w:proofErr w:type="spellStart"/>
            <w:r>
              <w:rPr>
                <w:rFonts w:ascii="Arial" w:eastAsia="Times New Roman" w:hAnsi="Arial" w:cs="Arial"/>
                <w:bCs/>
                <w:color w:val="000000"/>
                <w:lang w:eastAsia="en-GB"/>
              </w:rPr>
              <w:t>IB</w:t>
            </w:r>
            <w:proofErr w:type="spellEnd"/>
          </w:p>
          <w:p w:rsidR="007B2B42" w:rsidRDefault="007B2B42" w:rsidP="003E21EF">
            <w:pPr>
              <w:rPr>
                <w:rFonts w:ascii="Arial" w:eastAsia="Times New Roman" w:hAnsi="Arial" w:cs="Arial"/>
                <w:bCs/>
                <w:color w:val="000000"/>
                <w:lang w:eastAsia="en-GB"/>
              </w:rPr>
            </w:pPr>
          </w:p>
          <w:p w:rsidR="007B2B42" w:rsidRDefault="007B2B42" w:rsidP="003E21EF">
            <w:pPr>
              <w:rPr>
                <w:rFonts w:ascii="Arial" w:eastAsia="Times New Roman" w:hAnsi="Arial" w:cs="Arial"/>
                <w:bCs/>
                <w:color w:val="000000"/>
                <w:lang w:eastAsia="en-GB"/>
              </w:rPr>
            </w:pPr>
          </w:p>
          <w:p w:rsidR="007B2B42" w:rsidRDefault="007B2B42" w:rsidP="003E21EF">
            <w:pPr>
              <w:rPr>
                <w:rFonts w:ascii="Arial" w:eastAsia="Times New Roman" w:hAnsi="Arial" w:cs="Arial"/>
                <w:bCs/>
                <w:color w:val="000000"/>
                <w:lang w:eastAsia="en-GB"/>
              </w:rPr>
            </w:pPr>
          </w:p>
          <w:p w:rsidR="007B2B42" w:rsidRDefault="007B2B42" w:rsidP="003E21EF">
            <w:pPr>
              <w:rPr>
                <w:rFonts w:ascii="Arial" w:eastAsia="Times New Roman" w:hAnsi="Arial" w:cs="Arial"/>
                <w:bCs/>
                <w:color w:val="000000"/>
                <w:lang w:eastAsia="en-GB"/>
              </w:rPr>
            </w:pPr>
          </w:p>
          <w:p w:rsidR="007B2B42" w:rsidRPr="007B2B42" w:rsidRDefault="007B2B42" w:rsidP="003E21EF">
            <w:pPr>
              <w:rPr>
                <w:rFonts w:ascii="Arial" w:eastAsia="Times New Roman" w:hAnsi="Arial" w:cs="Arial"/>
                <w:bCs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bCs/>
                <w:color w:val="000000"/>
                <w:lang w:eastAsia="en-GB"/>
              </w:rPr>
              <w:t>All</w:t>
            </w:r>
          </w:p>
        </w:tc>
      </w:tr>
      <w:tr w:rsidR="003E21EF" w:rsidRPr="008A65E8" w:rsidTr="008A65E8">
        <w:tc>
          <w:tcPr>
            <w:tcW w:w="5217" w:type="dxa"/>
          </w:tcPr>
          <w:p w:rsidR="003E21EF" w:rsidRDefault="003E21EF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>FE news Good News  FE weekly bad news</w:t>
            </w:r>
          </w:p>
          <w:p w:rsidR="007B2B42" w:rsidRPr="008A65E8" w:rsidRDefault="007B2B42" w:rsidP="003E21EF">
            <w:pPr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3799" w:type="dxa"/>
          </w:tcPr>
          <w:p w:rsidR="003E21EF" w:rsidRPr="008A65E8" w:rsidRDefault="007B2B42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Who handles BACH press contacts?</w:t>
            </w:r>
          </w:p>
        </w:tc>
      </w:tr>
      <w:tr w:rsidR="003E21EF" w:rsidRPr="008A65E8" w:rsidTr="008A65E8">
        <w:tc>
          <w:tcPr>
            <w:tcW w:w="5217" w:type="dxa"/>
          </w:tcPr>
          <w:p w:rsidR="003E21EF" w:rsidRDefault="007B2B42" w:rsidP="007B2B42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 xml:space="preserve">Do we invite </w:t>
            </w:r>
            <w:r w:rsidR="003E21EF" w:rsidRPr="008A65E8">
              <w:rPr>
                <w:rFonts w:ascii="Arial" w:eastAsia="Times New Roman" w:hAnsi="Arial" w:cs="Arial"/>
                <w:color w:val="000000"/>
                <w:lang w:eastAsia="en-GB"/>
              </w:rPr>
              <w:t xml:space="preserve">AoC </w:t>
            </w:r>
            <w:r>
              <w:rPr>
                <w:rFonts w:ascii="Arial" w:eastAsia="Times New Roman" w:hAnsi="Arial" w:cs="Arial"/>
                <w:color w:val="000000"/>
                <w:lang w:eastAsia="en-GB"/>
              </w:rPr>
              <w:t xml:space="preserve">&amp; </w:t>
            </w:r>
            <w:proofErr w:type="spellStart"/>
            <w:r w:rsidR="003E21EF" w:rsidRPr="008A65E8">
              <w:rPr>
                <w:rFonts w:ascii="Arial" w:eastAsia="Times New Roman" w:hAnsi="Arial" w:cs="Arial"/>
                <w:color w:val="000000"/>
                <w:lang w:eastAsia="en-GB"/>
              </w:rPr>
              <w:t>FMB</w:t>
            </w:r>
            <w:proofErr w:type="spellEnd"/>
            <w:r w:rsidR="003E21EF" w:rsidRPr="008A65E8">
              <w:rPr>
                <w:rFonts w:ascii="Arial" w:eastAsia="Times New Roman" w:hAnsi="Arial" w:cs="Arial"/>
                <w:color w:val="000000"/>
                <w:lang w:eastAsia="en-GB"/>
              </w:rPr>
              <w:t xml:space="preserve"> </w:t>
            </w:r>
            <w:proofErr w:type="spellStart"/>
            <w:r w:rsidR="003E21EF" w:rsidRPr="008A65E8">
              <w:rPr>
                <w:rFonts w:ascii="Arial" w:eastAsia="Times New Roman" w:hAnsi="Arial" w:cs="Arial"/>
                <w:color w:val="000000"/>
                <w:lang w:eastAsia="en-GB"/>
              </w:rPr>
              <w:t>etc</w:t>
            </w:r>
            <w:proofErr w:type="spellEnd"/>
            <w:r w:rsidR="003E21EF" w:rsidRPr="008A65E8">
              <w:rPr>
                <w:rFonts w:ascii="Arial" w:eastAsia="Times New Roman" w:hAnsi="Arial" w:cs="Arial"/>
                <w:color w:val="000000"/>
                <w:lang w:eastAsia="en-GB"/>
              </w:rPr>
              <w:t xml:space="preserve"> to come to NEC </w:t>
            </w:r>
            <w:r>
              <w:rPr>
                <w:rFonts w:ascii="Arial" w:eastAsia="Times New Roman" w:hAnsi="Arial" w:cs="Arial"/>
                <w:color w:val="000000"/>
                <w:lang w:eastAsia="en-GB"/>
              </w:rPr>
              <w:t>16 October</w:t>
            </w:r>
          </w:p>
          <w:p w:rsidR="007B2B42" w:rsidRPr="008A65E8" w:rsidRDefault="007B2B42" w:rsidP="007B2B42">
            <w:pPr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3799" w:type="dxa"/>
          </w:tcPr>
          <w:p w:rsidR="003E21EF" w:rsidRPr="007B2B42" w:rsidRDefault="007B2B42" w:rsidP="003E21EF">
            <w:pPr>
              <w:rPr>
                <w:rFonts w:ascii="Arial" w:eastAsia="Times New Roman" w:hAnsi="Arial" w:cs="Arial"/>
                <w:b/>
                <w:color w:val="000000"/>
                <w:lang w:eastAsia="en-GB"/>
              </w:rPr>
            </w:pPr>
            <w:r w:rsidRPr="007B2B42">
              <w:rPr>
                <w:rFonts w:ascii="Arial" w:eastAsia="Times New Roman" w:hAnsi="Arial" w:cs="Arial"/>
                <w:b/>
                <w:color w:val="000000"/>
                <w:lang w:eastAsia="en-GB"/>
              </w:rPr>
              <w:t>Who This cannot wait until the next NEC!</w:t>
            </w:r>
          </w:p>
        </w:tc>
      </w:tr>
      <w:tr w:rsidR="007B2B42" w:rsidRPr="008A65E8" w:rsidTr="008A65E8">
        <w:tc>
          <w:tcPr>
            <w:tcW w:w="5217" w:type="dxa"/>
          </w:tcPr>
          <w:p w:rsidR="007B2B42" w:rsidRDefault="007B2B42" w:rsidP="007B2B42">
            <w:pPr>
              <w:pStyle w:val="NormalWeb"/>
              <w:shd w:val="clear" w:color="auto" w:fill="FFFFFF"/>
              <w:spacing w:before="0" w:beforeAutospacing="0" w:after="225" w:afterAutospacing="0" w:line="330" w:lineRule="atLeast"/>
              <w:rPr>
                <w:rFonts w:ascii="Arial" w:hAnsi="Arial" w:cs="Arial"/>
                <w:color w:val="444444"/>
              </w:rPr>
            </w:pPr>
            <w:proofErr w:type="spellStart"/>
            <w:r>
              <w:rPr>
                <w:rFonts w:ascii="Arial" w:hAnsi="Arial" w:cs="Arial"/>
                <w:color w:val="444444"/>
              </w:rPr>
              <w:t>CITB’s</w:t>
            </w:r>
            <w:proofErr w:type="spellEnd"/>
            <w:r>
              <w:rPr>
                <w:rFonts w:ascii="Arial" w:hAnsi="Arial" w:cs="Arial"/>
                <w:color w:val="444444"/>
              </w:rPr>
              <w:t xml:space="preserve"> 6 </w:t>
            </w:r>
            <w:proofErr w:type="spellStart"/>
            <w:r>
              <w:rPr>
                <w:rFonts w:ascii="Arial" w:hAnsi="Arial" w:cs="Arial"/>
                <w:color w:val="444444"/>
              </w:rPr>
              <w:t>KPIsThe</w:t>
            </w:r>
            <w:proofErr w:type="spellEnd"/>
            <w:r>
              <w:rPr>
                <w:rFonts w:ascii="Arial" w:hAnsi="Arial" w:cs="Arial"/>
                <w:color w:val="444444"/>
              </w:rPr>
              <w:t xml:space="preserve"> plan outlines the ‘Big Six’ skills challenges, based on research and insight from construction employers across Great Britain.</w:t>
            </w:r>
          </w:p>
          <w:p w:rsidR="005406BF" w:rsidRDefault="007B2B42" w:rsidP="007B2B42">
            <w:pPr>
              <w:pStyle w:val="NormalWeb"/>
              <w:shd w:val="clear" w:color="auto" w:fill="FFFFFF"/>
              <w:spacing w:before="0" w:beforeAutospacing="0" w:after="225" w:afterAutospacing="0" w:line="330" w:lineRule="atLeast"/>
              <w:rPr>
                <w:rFonts w:ascii="Arial" w:hAnsi="Arial" w:cs="Arial"/>
                <w:color w:val="444444"/>
              </w:rPr>
            </w:pPr>
            <w:r>
              <w:rPr>
                <w:rFonts w:ascii="Arial" w:hAnsi="Arial" w:cs="Arial"/>
                <w:color w:val="444444"/>
              </w:rPr>
              <w:t>They include:</w:t>
            </w:r>
          </w:p>
          <w:p w:rsidR="007B2B42" w:rsidRPr="007B2B42" w:rsidRDefault="007B2B42" w:rsidP="007B2B42">
            <w:pPr>
              <w:pStyle w:val="NormalWeb"/>
              <w:shd w:val="clear" w:color="auto" w:fill="FFFFFF"/>
              <w:spacing w:before="0" w:beforeAutospacing="0" w:after="225" w:afterAutospacing="0" w:line="330" w:lineRule="atLeast"/>
              <w:rPr>
                <w:rFonts w:ascii="Arial" w:hAnsi="Arial" w:cs="Arial"/>
                <w:color w:val="444444"/>
              </w:rPr>
            </w:pPr>
            <w:r>
              <w:rPr>
                <w:rFonts w:ascii="Arial" w:hAnsi="Arial" w:cs="Arial"/>
                <w:color w:val="444444"/>
              </w:rPr>
              <w:t>• making construction an attractive career to a broader range of recruits</w:t>
            </w:r>
            <w:r>
              <w:rPr>
                <w:rFonts w:ascii="Arial" w:hAnsi="Arial" w:cs="Arial"/>
                <w:color w:val="444444"/>
              </w:rPr>
              <w:br/>
              <w:t>• developing a ‘site-ready’ workforce</w:t>
            </w:r>
            <w:r>
              <w:rPr>
                <w:rFonts w:ascii="Arial" w:hAnsi="Arial" w:cs="Arial"/>
                <w:color w:val="444444"/>
              </w:rPr>
              <w:br/>
              <w:t>• getting more construction learners to join the industry</w:t>
            </w:r>
            <w:r>
              <w:rPr>
                <w:rFonts w:ascii="Arial" w:hAnsi="Arial" w:cs="Arial"/>
                <w:color w:val="444444"/>
              </w:rPr>
              <w:br/>
              <w:t>• growing the number and diversity of apprentices</w:t>
            </w:r>
            <w:r>
              <w:rPr>
                <w:rFonts w:ascii="Arial" w:hAnsi="Arial" w:cs="Arial"/>
                <w:color w:val="444444"/>
              </w:rPr>
              <w:br/>
              <w:t>• helping smaller firms invest in the training that can transform their business</w:t>
            </w:r>
            <w:r>
              <w:rPr>
                <w:rFonts w:ascii="Arial" w:hAnsi="Arial" w:cs="Arial"/>
                <w:color w:val="444444"/>
              </w:rPr>
              <w:br/>
              <w:t>• boosting the number of assessors for vocational qualifications.</w:t>
            </w:r>
          </w:p>
          <w:p w:rsidR="007B2B42" w:rsidRDefault="007B2B42" w:rsidP="007B2B42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 xml:space="preserve">Getting people into a Job or Apprenticeship </w:t>
            </w:r>
            <w:r>
              <w:rPr>
                <w:rFonts w:ascii="Arial" w:eastAsia="Times New Roman" w:hAnsi="Arial" w:cs="Arial"/>
                <w:color w:val="000000"/>
                <w:lang w:eastAsia="en-GB"/>
              </w:rPr>
              <w:t>-</w:t>
            </w: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 xml:space="preserve"> 36,000 go into Apprenticeship</w:t>
            </w:r>
            <w:r>
              <w:rPr>
                <w:rFonts w:ascii="Arial" w:eastAsia="Times New Roman" w:hAnsi="Arial" w:cs="Arial"/>
                <w:color w:val="000000"/>
                <w:lang w:eastAsia="en-GB"/>
              </w:rPr>
              <w:t xml:space="preserve">, </w:t>
            </w: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 xml:space="preserve">41% go into construction employment   </w:t>
            </w:r>
            <w:r>
              <w:rPr>
                <w:rFonts w:ascii="Arial" w:eastAsia="Times New Roman" w:hAnsi="Arial" w:cs="Arial"/>
                <w:color w:val="000000"/>
                <w:lang w:eastAsia="en-GB"/>
              </w:rPr>
              <w:t xml:space="preserve">Take further </w:t>
            </w: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>intervention to up the numb</w:t>
            </w:r>
            <w:r>
              <w:rPr>
                <w:rFonts w:ascii="Arial" w:eastAsia="Times New Roman" w:hAnsi="Arial" w:cs="Arial"/>
                <w:color w:val="000000"/>
                <w:lang w:eastAsia="en-GB"/>
              </w:rPr>
              <w:t xml:space="preserve">ers.  What are people doing that </w:t>
            </w: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>work</w:t>
            </w:r>
            <w:r>
              <w:rPr>
                <w:rFonts w:ascii="Arial" w:eastAsia="Times New Roman" w:hAnsi="Arial" w:cs="Arial"/>
                <w:color w:val="000000"/>
                <w:lang w:eastAsia="en-GB"/>
              </w:rPr>
              <w:t xml:space="preserve">?  What </w:t>
            </w:r>
            <w:r w:rsidR="005406BF">
              <w:rPr>
                <w:rFonts w:ascii="Arial" w:eastAsia="Times New Roman" w:hAnsi="Arial" w:cs="Arial"/>
                <w:color w:val="000000"/>
                <w:lang w:eastAsia="en-GB"/>
              </w:rPr>
              <w:t>are</w:t>
            </w:r>
            <w:r>
              <w:rPr>
                <w:rFonts w:ascii="Arial" w:eastAsia="Times New Roman" w:hAnsi="Arial" w:cs="Arial"/>
                <w:color w:val="000000"/>
                <w:lang w:eastAsia="en-GB"/>
              </w:rPr>
              <w:t xml:space="preserve"> unsuccessful</w:t>
            </w: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 xml:space="preserve"> Ideas</w:t>
            </w:r>
            <w:r>
              <w:rPr>
                <w:rFonts w:ascii="Arial" w:eastAsia="Times New Roman" w:hAnsi="Arial" w:cs="Arial"/>
                <w:color w:val="000000"/>
                <w:lang w:eastAsia="en-GB"/>
              </w:rPr>
              <w:t>?</w:t>
            </w: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>  </w:t>
            </w:r>
            <w:proofErr w:type="gramStart"/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>GM  To</w:t>
            </w:r>
            <w:proofErr w:type="gramEnd"/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 xml:space="preserve"> look at the numbers </w:t>
            </w:r>
            <w:r>
              <w:rPr>
                <w:rFonts w:ascii="Arial" w:eastAsia="Times New Roman" w:hAnsi="Arial" w:cs="Arial"/>
                <w:color w:val="000000"/>
                <w:lang w:eastAsia="en-GB"/>
              </w:rPr>
              <w:t xml:space="preserve">as </w:t>
            </w: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 xml:space="preserve">Members doubt them.  </w:t>
            </w:r>
          </w:p>
          <w:p w:rsidR="007B2B42" w:rsidRDefault="007B2B42" w:rsidP="007B2B42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:rsidR="007B2B42" w:rsidRDefault="007B2B42" w:rsidP="007B2B42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>Do we (CITB) communicate to</w:t>
            </w:r>
            <w:r>
              <w:rPr>
                <w:rFonts w:ascii="Arial" w:eastAsia="Times New Roman" w:hAnsi="Arial" w:cs="Arial"/>
                <w:color w:val="000000"/>
                <w:lang w:eastAsia="en-GB"/>
              </w:rPr>
              <w:t xml:space="preserve"> the grants/support available?</w:t>
            </w:r>
          </w:p>
          <w:p w:rsidR="007B2B42" w:rsidRDefault="007B2B42" w:rsidP="007B2B42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:rsidR="007B2B42" w:rsidRDefault="007B2B42" w:rsidP="007B2B42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>Connelly in Bedfordshire support for learn</w:t>
            </w:r>
            <w:r>
              <w:rPr>
                <w:rFonts w:ascii="Arial" w:eastAsia="Times New Roman" w:hAnsi="Arial" w:cs="Arial"/>
                <w:color w:val="000000"/>
                <w:lang w:eastAsia="en-GB"/>
              </w:rPr>
              <w:t>er</w:t>
            </w: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>s</w:t>
            </w:r>
            <w:r>
              <w:rPr>
                <w:rFonts w:ascii="Arial" w:eastAsia="Times New Roman" w:hAnsi="Arial" w:cs="Arial"/>
                <w:color w:val="000000"/>
                <w:lang w:eastAsia="en-GB"/>
              </w:rPr>
              <w:t>.</w:t>
            </w: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 xml:space="preserve">  </w:t>
            </w:r>
            <w:r>
              <w:rPr>
                <w:rFonts w:ascii="Arial" w:eastAsia="Times New Roman" w:hAnsi="Arial" w:cs="Arial"/>
                <w:color w:val="000000"/>
                <w:lang w:eastAsia="en-GB"/>
              </w:rPr>
              <w:t>Grants u</w:t>
            </w: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>se</w:t>
            </w:r>
            <w:r>
              <w:rPr>
                <w:rFonts w:ascii="Arial" w:eastAsia="Times New Roman" w:hAnsi="Arial" w:cs="Arial"/>
                <w:color w:val="000000"/>
                <w:lang w:eastAsia="en-GB"/>
              </w:rPr>
              <w:t>d</w:t>
            </w: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 xml:space="preserve"> to encourage people to get people to sign</w:t>
            </w:r>
            <w:r>
              <w:rPr>
                <w:rFonts w:ascii="Arial" w:eastAsia="Times New Roman" w:hAnsi="Arial" w:cs="Arial"/>
                <w:color w:val="000000"/>
                <w:lang w:eastAsia="en-GB"/>
              </w:rPr>
              <w:t xml:space="preserve"> up.</w:t>
            </w: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 xml:space="preserve"> They get £500 to spend </w:t>
            </w:r>
            <w:r>
              <w:rPr>
                <w:rFonts w:ascii="Arial" w:eastAsia="Times New Roman" w:hAnsi="Arial" w:cs="Arial"/>
                <w:color w:val="000000"/>
                <w:lang w:eastAsia="en-GB"/>
              </w:rPr>
              <w:t>on items such as Mending their Car, Buying a laptop.</w:t>
            </w:r>
            <w:r w:rsidRPr="008A65E8">
              <w:rPr>
                <w:rFonts w:ascii="Arial" w:eastAsia="Times New Roman" w:hAnsi="Arial" w:cs="Arial"/>
                <w:color w:val="000000"/>
                <w:lang w:eastAsia="en-GB"/>
              </w:rPr>
              <w:t xml:space="preserve">   Example as ways of </w:t>
            </w:r>
            <w:r>
              <w:rPr>
                <w:rFonts w:ascii="Arial" w:eastAsia="Times New Roman" w:hAnsi="Arial" w:cs="Arial"/>
                <w:color w:val="000000"/>
                <w:lang w:eastAsia="en-GB"/>
              </w:rPr>
              <w:t>increasing attendance.</w:t>
            </w:r>
          </w:p>
          <w:p w:rsidR="007B2B42" w:rsidRDefault="007B2B42" w:rsidP="007B2B42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</w:tc>
        <w:tc>
          <w:tcPr>
            <w:tcW w:w="3799" w:type="dxa"/>
          </w:tcPr>
          <w:p w:rsidR="007B2B42" w:rsidRDefault="007B2B42" w:rsidP="003E21EF">
            <w:pPr>
              <w:rPr>
                <w:rFonts w:ascii="Arial" w:eastAsia="Times New Roman" w:hAnsi="Arial" w:cs="Arial"/>
                <w:b/>
                <w:color w:val="000000"/>
                <w:lang w:eastAsia="en-GB"/>
              </w:rPr>
            </w:pPr>
          </w:p>
          <w:p w:rsidR="007B2B42" w:rsidRDefault="007B2B42" w:rsidP="003E21EF">
            <w:pPr>
              <w:rPr>
                <w:rFonts w:ascii="Arial" w:eastAsia="Times New Roman" w:hAnsi="Arial" w:cs="Arial"/>
                <w:b/>
                <w:color w:val="000000"/>
                <w:lang w:eastAsia="en-GB"/>
              </w:rPr>
            </w:pPr>
          </w:p>
          <w:p w:rsidR="007B2B42" w:rsidRDefault="007B2B42" w:rsidP="003E21EF">
            <w:pPr>
              <w:rPr>
                <w:rFonts w:ascii="Arial" w:eastAsia="Times New Roman" w:hAnsi="Arial" w:cs="Arial"/>
                <w:b/>
                <w:color w:val="000000"/>
                <w:lang w:eastAsia="en-GB"/>
              </w:rPr>
            </w:pPr>
          </w:p>
          <w:p w:rsidR="007B2B42" w:rsidRDefault="007B2B42" w:rsidP="003E21EF">
            <w:pPr>
              <w:rPr>
                <w:rFonts w:ascii="Arial" w:eastAsia="Times New Roman" w:hAnsi="Arial" w:cs="Arial"/>
                <w:b/>
                <w:color w:val="000000"/>
                <w:lang w:eastAsia="en-GB"/>
              </w:rPr>
            </w:pPr>
          </w:p>
          <w:p w:rsidR="007B2B42" w:rsidRDefault="007B2B42" w:rsidP="003E21EF">
            <w:pPr>
              <w:rPr>
                <w:rFonts w:ascii="Arial" w:eastAsia="Times New Roman" w:hAnsi="Arial" w:cs="Arial"/>
                <w:b/>
                <w:color w:val="000000"/>
                <w:lang w:eastAsia="en-GB"/>
              </w:rPr>
            </w:pPr>
          </w:p>
          <w:p w:rsidR="007B2B42" w:rsidRDefault="007B2B42" w:rsidP="003E21EF">
            <w:pPr>
              <w:rPr>
                <w:rFonts w:ascii="Arial" w:eastAsia="Times New Roman" w:hAnsi="Arial" w:cs="Arial"/>
                <w:b/>
                <w:color w:val="000000"/>
                <w:lang w:eastAsia="en-GB"/>
              </w:rPr>
            </w:pPr>
          </w:p>
          <w:p w:rsidR="007B2B42" w:rsidRDefault="007B2B42" w:rsidP="003E21EF">
            <w:pPr>
              <w:rPr>
                <w:rFonts w:ascii="Arial" w:eastAsia="Times New Roman" w:hAnsi="Arial" w:cs="Arial"/>
                <w:b/>
                <w:color w:val="000000"/>
                <w:lang w:eastAsia="en-GB"/>
              </w:rPr>
            </w:pPr>
          </w:p>
          <w:p w:rsidR="007B2B42" w:rsidRDefault="007B2B42" w:rsidP="003E21EF">
            <w:pPr>
              <w:rPr>
                <w:rFonts w:ascii="Arial" w:eastAsia="Times New Roman" w:hAnsi="Arial" w:cs="Arial"/>
                <w:b/>
                <w:color w:val="000000"/>
                <w:lang w:eastAsia="en-GB"/>
              </w:rPr>
            </w:pPr>
          </w:p>
          <w:p w:rsidR="007B2B42" w:rsidRDefault="007B2B42" w:rsidP="003E21EF">
            <w:pPr>
              <w:rPr>
                <w:rFonts w:ascii="Arial" w:eastAsia="Times New Roman" w:hAnsi="Arial" w:cs="Arial"/>
                <w:b/>
                <w:color w:val="000000"/>
                <w:lang w:eastAsia="en-GB"/>
              </w:rPr>
            </w:pPr>
          </w:p>
          <w:p w:rsidR="007B2B42" w:rsidRDefault="007B2B42" w:rsidP="003E21EF">
            <w:pPr>
              <w:rPr>
                <w:rFonts w:ascii="Arial" w:eastAsia="Times New Roman" w:hAnsi="Arial" w:cs="Arial"/>
                <w:b/>
                <w:color w:val="000000"/>
                <w:lang w:eastAsia="en-GB"/>
              </w:rPr>
            </w:pPr>
          </w:p>
          <w:p w:rsidR="007B2B42" w:rsidRDefault="007B2B42" w:rsidP="003E21EF">
            <w:pPr>
              <w:rPr>
                <w:rFonts w:ascii="Arial" w:eastAsia="Times New Roman" w:hAnsi="Arial" w:cs="Arial"/>
                <w:b/>
                <w:color w:val="000000"/>
                <w:lang w:eastAsia="en-GB"/>
              </w:rPr>
            </w:pPr>
          </w:p>
          <w:p w:rsidR="007B2B42" w:rsidRDefault="007B2B42" w:rsidP="003E21EF">
            <w:pPr>
              <w:rPr>
                <w:rFonts w:ascii="Arial" w:eastAsia="Times New Roman" w:hAnsi="Arial" w:cs="Arial"/>
                <w:b/>
                <w:color w:val="000000"/>
                <w:lang w:eastAsia="en-GB"/>
              </w:rPr>
            </w:pPr>
          </w:p>
          <w:p w:rsidR="007B2B42" w:rsidRDefault="007B2B42" w:rsidP="003E21EF">
            <w:pPr>
              <w:rPr>
                <w:rFonts w:ascii="Arial" w:eastAsia="Times New Roman" w:hAnsi="Arial" w:cs="Arial"/>
                <w:b/>
                <w:color w:val="000000"/>
                <w:lang w:eastAsia="en-GB"/>
              </w:rPr>
            </w:pPr>
          </w:p>
          <w:p w:rsidR="007B2B42" w:rsidRDefault="007B2B42" w:rsidP="003E21EF">
            <w:pPr>
              <w:rPr>
                <w:rFonts w:ascii="Arial" w:eastAsia="Times New Roman" w:hAnsi="Arial" w:cs="Arial"/>
                <w:b/>
                <w:color w:val="000000"/>
                <w:lang w:eastAsia="en-GB"/>
              </w:rPr>
            </w:pPr>
          </w:p>
          <w:p w:rsidR="007B2B42" w:rsidRDefault="007B2B42" w:rsidP="003E21EF">
            <w:pPr>
              <w:rPr>
                <w:rFonts w:ascii="Arial" w:eastAsia="Times New Roman" w:hAnsi="Arial" w:cs="Arial"/>
                <w:b/>
                <w:color w:val="000000"/>
                <w:lang w:eastAsia="en-GB"/>
              </w:rPr>
            </w:pPr>
          </w:p>
          <w:p w:rsidR="007B2B42" w:rsidRDefault="007B2B42" w:rsidP="003E21EF">
            <w:pPr>
              <w:rPr>
                <w:rFonts w:ascii="Arial" w:eastAsia="Times New Roman" w:hAnsi="Arial" w:cs="Arial"/>
                <w:b/>
                <w:color w:val="000000"/>
                <w:lang w:eastAsia="en-GB"/>
              </w:rPr>
            </w:pPr>
          </w:p>
          <w:p w:rsidR="007B2B42" w:rsidRDefault="007B2B42" w:rsidP="003E21EF">
            <w:pPr>
              <w:rPr>
                <w:rFonts w:ascii="Arial" w:eastAsia="Times New Roman" w:hAnsi="Arial" w:cs="Arial"/>
                <w:b/>
                <w:color w:val="000000"/>
                <w:lang w:eastAsia="en-GB"/>
              </w:rPr>
            </w:pPr>
          </w:p>
          <w:p w:rsidR="007B2B42" w:rsidRDefault="007B2B42" w:rsidP="003E21EF">
            <w:pPr>
              <w:rPr>
                <w:rFonts w:ascii="Arial" w:eastAsia="Times New Roman" w:hAnsi="Arial" w:cs="Arial"/>
                <w:b/>
                <w:color w:val="000000"/>
                <w:lang w:eastAsia="en-GB"/>
              </w:rPr>
            </w:pPr>
          </w:p>
          <w:p w:rsidR="007B2B42" w:rsidRDefault="007B2B42" w:rsidP="003E21EF">
            <w:pPr>
              <w:rPr>
                <w:rFonts w:ascii="Arial" w:eastAsia="Times New Roman" w:hAnsi="Arial" w:cs="Arial"/>
                <w:b/>
                <w:color w:val="000000"/>
                <w:lang w:eastAsia="en-GB"/>
              </w:rPr>
            </w:pPr>
          </w:p>
          <w:p w:rsidR="007B2B42" w:rsidRDefault="007B2B42" w:rsidP="003E21EF">
            <w:pPr>
              <w:rPr>
                <w:rFonts w:ascii="Arial" w:eastAsia="Times New Roman" w:hAnsi="Arial" w:cs="Arial"/>
                <w:b/>
                <w:color w:val="000000"/>
                <w:lang w:eastAsia="en-GB"/>
              </w:rPr>
            </w:pPr>
          </w:p>
          <w:p w:rsidR="007B2B42" w:rsidRDefault="007B2B42" w:rsidP="003E21EF">
            <w:pPr>
              <w:rPr>
                <w:rFonts w:ascii="Arial" w:eastAsia="Times New Roman" w:hAnsi="Arial" w:cs="Arial"/>
                <w:b/>
                <w:color w:val="000000"/>
                <w:lang w:eastAsia="en-GB"/>
              </w:rPr>
            </w:pPr>
          </w:p>
          <w:p w:rsidR="007B2B42" w:rsidRDefault="007B2B42" w:rsidP="003E21EF">
            <w:pPr>
              <w:rPr>
                <w:rFonts w:ascii="Arial" w:eastAsia="Times New Roman" w:hAnsi="Arial" w:cs="Arial"/>
                <w:b/>
                <w:color w:val="000000"/>
                <w:lang w:eastAsia="en-GB"/>
              </w:rPr>
            </w:pPr>
          </w:p>
          <w:p w:rsidR="007B2B42" w:rsidRDefault="007B2B42" w:rsidP="003E21EF">
            <w:pPr>
              <w:rPr>
                <w:rFonts w:ascii="Arial" w:eastAsia="Times New Roman" w:hAnsi="Arial" w:cs="Arial"/>
                <w:b/>
                <w:color w:val="000000"/>
                <w:lang w:eastAsia="en-GB"/>
              </w:rPr>
            </w:pPr>
          </w:p>
          <w:p w:rsidR="007B2B42" w:rsidRDefault="007B2B42" w:rsidP="003E21EF">
            <w:pPr>
              <w:rPr>
                <w:rFonts w:ascii="Arial" w:eastAsia="Times New Roman" w:hAnsi="Arial" w:cs="Arial"/>
                <w:b/>
                <w:color w:val="000000"/>
                <w:lang w:eastAsia="en-GB"/>
              </w:rPr>
            </w:pPr>
          </w:p>
          <w:p w:rsidR="007B2B42" w:rsidRDefault="007B2B42" w:rsidP="003E21EF">
            <w:pPr>
              <w:rPr>
                <w:rFonts w:ascii="Arial" w:eastAsia="Times New Roman" w:hAnsi="Arial" w:cs="Arial"/>
                <w:b/>
                <w:color w:val="000000"/>
                <w:lang w:eastAsia="en-GB"/>
              </w:rPr>
            </w:pPr>
          </w:p>
          <w:p w:rsidR="007B2B42" w:rsidRDefault="007B2B42" w:rsidP="003E21EF">
            <w:pPr>
              <w:rPr>
                <w:rFonts w:ascii="Arial" w:eastAsia="Times New Roman" w:hAnsi="Arial" w:cs="Arial"/>
                <w:b/>
                <w:color w:val="000000"/>
                <w:lang w:eastAsia="en-GB"/>
              </w:rPr>
            </w:pPr>
          </w:p>
          <w:p w:rsidR="007B2B42" w:rsidRDefault="007B2B42" w:rsidP="003E21EF">
            <w:pPr>
              <w:rPr>
                <w:rFonts w:ascii="Arial" w:eastAsia="Times New Roman" w:hAnsi="Arial" w:cs="Arial"/>
                <w:b/>
                <w:color w:val="000000"/>
                <w:lang w:eastAsia="en-GB"/>
              </w:rPr>
            </w:pPr>
          </w:p>
          <w:p w:rsidR="007B2B42" w:rsidRDefault="007B2B42" w:rsidP="003E21EF">
            <w:pPr>
              <w:rPr>
                <w:rFonts w:ascii="Arial" w:eastAsia="Times New Roman" w:hAnsi="Arial" w:cs="Arial"/>
                <w:b/>
                <w:color w:val="000000"/>
                <w:lang w:eastAsia="en-GB"/>
              </w:rPr>
            </w:pPr>
          </w:p>
          <w:p w:rsidR="007B2B42" w:rsidRDefault="007B2B42" w:rsidP="003E21EF">
            <w:pPr>
              <w:rPr>
                <w:rFonts w:ascii="Arial" w:eastAsia="Times New Roman" w:hAnsi="Arial" w:cs="Arial"/>
                <w:b/>
                <w:color w:val="000000"/>
                <w:lang w:eastAsia="en-GB"/>
              </w:rPr>
            </w:pPr>
          </w:p>
          <w:p w:rsidR="007B2B42" w:rsidRPr="007B2B42" w:rsidRDefault="007B2B42" w:rsidP="003E21EF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7B2B42">
              <w:rPr>
                <w:rFonts w:ascii="Arial" w:eastAsia="Times New Roman" w:hAnsi="Arial" w:cs="Arial"/>
                <w:color w:val="000000"/>
                <w:lang w:eastAsia="en-GB"/>
              </w:rPr>
              <w:t>GM</w:t>
            </w:r>
          </w:p>
        </w:tc>
      </w:tr>
      <w:tr w:rsidR="00E51CC9" w:rsidRPr="008A65E8" w:rsidTr="008A65E8">
        <w:tc>
          <w:tcPr>
            <w:tcW w:w="5217" w:type="dxa"/>
          </w:tcPr>
          <w:p w:rsidR="00E51CC9" w:rsidRDefault="00E51CC9" w:rsidP="007B2B42">
            <w:pPr>
              <w:pStyle w:val="NormalWeb"/>
              <w:shd w:val="clear" w:color="auto" w:fill="FFFFFF"/>
              <w:spacing w:before="0" w:beforeAutospacing="0" w:after="225" w:afterAutospacing="0" w:line="330" w:lineRule="atLeast"/>
              <w:rPr>
                <w:rFonts w:ascii="Arial" w:hAnsi="Arial" w:cs="Arial"/>
                <w:color w:val="444444"/>
              </w:rPr>
            </w:pPr>
            <w:r>
              <w:rPr>
                <w:rFonts w:ascii="Arial" w:hAnsi="Arial" w:cs="Arial"/>
                <w:color w:val="444444"/>
              </w:rPr>
              <w:t>Date of Next meeting 16 October Digbeth Campus</w:t>
            </w:r>
          </w:p>
        </w:tc>
        <w:tc>
          <w:tcPr>
            <w:tcW w:w="3799" w:type="dxa"/>
          </w:tcPr>
          <w:p w:rsidR="00E51CC9" w:rsidRDefault="00E51CC9" w:rsidP="003E21EF">
            <w:pPr>
              <w:rPr>
                <w:rFonts w:ascii="Arial" w:eastAsia="Times New Roman" w:hAnsi="Arial" w:cs="Arial"/>
                <w:b/>
                <w:color w:val="000000"/>
                <w:lang w:eastAsia="en-GB"/>
              </w:rPr>
            </w:pPr>
          </w:p>
        </w:tc>
      </w:tr>
    </w:tbl>
    <w:p w:rsidR="008A65E8" w:rsidRPr="008A65E8" w:rsidRDefault="008A65E8" w:rsidP="005406BF">
      <w:pPr>
        <w:spacing w:after="0" w:line="240" w:lineRule="auto"/>
        <w:rPr>
          <w:rFonts w:ascii="Arial" w:eastAsia="Times New Roman" w:hAnsi="Arial" w:cs="Arial"/>
          <w:lang w:eastAsia="en-GB"/>
        </w:rPr>
      </w:pPr>
    </w:p>
    <w:sectPr w:rsidR="008A65E8" w:rsidRPr="008A65E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6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0srA0NTAzNjc1MTJU0lEKTi0uzszPAykwrAUAUxBIzSwAAAA="/>
  </w:docVars>
  <w:rsids>
    <w:rsidRoot w:val="008A65E8"/>
    <w:rsid w:val="000036F9"/>
    <w:rsid w:val="000351A9"/>
    <w:rsid w:val="000C1CAA"/>
    <w:rsid w:val="00101C2B"/>
    <w:rsid w:val="001E5129"/>
    <w:rsid w:val="00237098"/>
    <w:rsid w:val="00335FC4"/>
    <w:rsid w:val="003E21EF"/>
    <w:rsid w:val="00446DC9"/>
    <w:rsid w:val="004B534A"/>
    <w:rsid w:val="00512F6C"/>
    <w:rsid w:val="005406BF"/>
    <w:rsid w:val="007B2B42"/>
    <w:rsid w:val="008A65E8"/>
    <w:rsid w:val="009D4050"/>
    <w:rsid w:val="00B12863"/>
    <w:rsid w:val="00BD4C7E"/>
    <w:rsid w:val="00BE7F5C"/>
    <w:rsid w:val="00C9585A"/>
    <w:rsid w:val="00E5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5394F4D-0976-4148-8032-F52F877650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8A65E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table" w:styleId="TableGrid">
    <w:name w:val="Table Grid"/>
    <w:basedOn w:val="TableNormal"/>
    <w:uiPriority w:val="39"/>
    <w:rsid w:val="008A65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8153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0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2</TotalTime>
  <Pages>5</Pages>
  <Words>1099</Words>
  <Characters>6265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an Stirling</dc:creator>
  <cp:keywords/>
  <dc:description/>
  <cp:lastModifiedBy>Ian Stirling</cp:lastModifiedBy>
  <cp:revision>11</cp:revision>
  <dcterms:created xsi:type="dcterms:W3CDTF">2019-07-08T11:00:00Z</dcterms:created>
  <dcterms:modified xsi:type="dcterms:W3CDTF">2019-07-09T07:52:00Z</dcterms:modified>
</cp:coreProperties>
</file>